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D5938E" w14:textId="77777777" w:rsidR="003459EB" w:rsidRDefault="00000000">
      <w:pPr>
        <w:pStyle w:val="BodyText"/>
        <w:rPr>
          <w:rFonts w:ascii="Times New Roman"/>
          <w:sz w:val="20"/>
        </w:rPr>
      </w:pPr>
      <w:r>
        <w:pict w14:anchorId="38324672">
          <v:group id="_x0000_s1046" style="position:absolute;margin-left:558.95pt;margin-top:81.15pt;width:39.15pt;height:44pt;z-index:-15787008;mso-position-horizontal-relative:page;mso-position-vertical-relative:page" coordorigin="11179,1623" coordsize="783,880">
            <v:shape id="_x0000_s1051" style="position:absolute;left:11179;top:1622;width:783;height:880" coordorigin="11179,1623" coordsize="783,880" o:spt="100" adj="0,,0" path="m11326,1951r-16,l11293,1955r-22,10l11252,1979r-15,16l11224,2015r-30,74l11179,2165r2,78l11199,2321r16,44l11237,2405r27,36l11295,2475r25,20l11347,2503r28,l11405,2493r31,-18l11465,2455r26,-24l11498,2423r-187,l11307,2421r-3,-10l11307,2409r9,-4l11515,2405r11,-18l11434,2387r-4,-2l11428,2381r-76,l11350,2377r-2,-10l11346,2359r-2,-16l11297,2343r-5,-2l11290,2329r4,-2l11309,2321r28,-12l11342,2303r1,-20l11344,2275r-1,-14l11343,2247r-2,-2l11262,2245r-8,-12l11257,2229r14,-10l11280,2215r11,-4l11299,2209r8,l11315,2207r14,-2l11339,2199r6,-10l11349,2175r,-2l11236,2173r-3,-2l11230,2163r3,-4l11238,2157r108,l11344,2153r-8,-8l11324,2141r-10,-4l11304,2133r-9,-4l11287,2123r-4,-4l11281,2117r5,-10l11355,2107r5,-6l11376,2059r5,-24l11303,2035r-4,-2l11295,2025r3,-4l11302,2019r83,l11386,2015r2,-42l11387,1963r-19,l11359,1959r-33,-8xm11515,2405r-199,l11319,2407r1,4l11322,2417r-3,2l11316,2423r182,l11515,2405xm11538,2369r-100,l11442,2371r3,8l11443,2383r-5,2l11434,2387r92,l11538,2369xm11419,2191r-19,l11390,2193r-6,8l11379,2213r-2,10l11376,2233r-2,8l11374,2247r,8l11378,2263r8,6l11397,2273r9,l11414,2275r13,4l11431,2283r-3,12l11424,2297r-23,l11378,2299r-7,8l11370,2331r-2,24l11368,2369r-1,2l11365,2379r-3,2l11428,2381r-1,-6l11429,2371r4,-2l11538,2369r13,-36l11554,2297r-130,l11410,2295r144,l11554,2293r-8,-42l11545,2245r-55,l11488,2235r1,-4l11499,2229r41,l11533,2209r-7,-16l11427,2193r-8,-2xm11336,2331r-27,8l11297,2343r47,l11344,2337r-8,-6xm11485,1955r-41,l11449,1957r11,8l11472,1971r11,4l11495,1981r5,2l11502,1987r6,16l11513,2013r5,12l11543,2071r27,46l11600,2159r32,42l11657,2225r27,20l11716,2257r34,4l11793,2259r42,-8l11875,2237r39,-20l11930,2205r14,-14l11791,2191r-4,-2l11784,2181r3,-4l11791,2175r164,l11958,2163r-55,l11899,2161r-2,-6l11662,2155r-4,-2l11655,2143r3,-4l11668,2137r294,l11961,2129r-226,l11724,2123r-1,-4l11726,2105r3,-8l11733,2089r2,-6l11638,2083r-9,-4l11629,2073r5,-16l11635,2045r,-14l11632,2019r-5,-10l11618,2001r-12,-4l11567,1987r-38,-12l11492,1959r-7,-4xm11318,2233r-24,l11283,2237r-11,4l11267,2243r-5,2l11341,2245r-8,-10l11318,2233xm11540,2229r-41,l11502,2231r2,4l11505,2241r-2,2l11498,2245r47,l11540,2229xm11444,1935r-11,2l11425,1945r-3,12l11418,1999r-7,40l11401,2079r-12,38l11386,2129r2,10l11393,2149r9,8l11413,2165r11,6l11440,2175r5,2l11444,2189r-5,2l11427,2193r99,l11525,2189r-8,-20l11500,2131r-18,-36l11462,2059r-23,-34l11436,2023r-1,-4l11436,2013r2,-12l11439,1987r2,-12l11441,1963r,-8l11485,1955r-29,-16l11444,1935xm11955,2175r-155,l11802,2185r-2,4l11795,2191r149,l11955,2175xm11346,2157r-104,l11245,2159r2,4l11247,2167r-1,4l11236,2173r113,l11348,2163r-2,-6xm11961,2147r-50,l11914,2157r-2,4l11908,2161r-5,2l11958,2163r3,-8l11961,2147xm11962,2137r-294,l11670,2139r2,4l11672,2149r,2l11667,2153r-5,2l11897,2155r-1,-4l11899,2149r4,-2l11961,2147r1,-4l11962,2137xm11775,2087r-10,2l11753,2105r-15,20l11735,2129r226,l11960,2121r-123,l11823,2113r-9,-4l11793,2095r-4,-2l11775,2087xm11932,2031r-93,l11848,2039r-2,4l11839,2053r-6,4l11817,2071r-1,8l11832,2093r5,4l11847,2107r3,4l11842,2121r118,l11959,2117r-3,-14l11945,2063r-13,-32xm11355,2107r-69,l11290,2109r14,6l11324,2119r12,l11346,2117r8,-8l11355,2107xm11676,2037r-11,4l11654,2063r-3,8l11642,2081r-4,2l11735,2083r2,-4l11736,2069r-5,-8l11721,2055r-10,-6l11701,2045r-25,-8xm11883,1949r-107,l11780,1951r4,10l11781,1965r-4,2l11767,1973r-8,6l11751,1989r-6,10l11741,2011r,10l11746,2031r9,10l11763,2045r7,4l11787,2059r10,l11815,2047r8,-6l11835,2033r4,-2l11932,2031r-3,-8l11909,1987r-3,-4l11829,1983r-3,-2l11822,1971r3,-4l11833,1965r61,l11885,1951r-2,-2xm11385,2019r-74,l11314,2029r-2,4l11303,2035r78,l11385,2019xm11720,1907r-54,l11668,1911r1,18l11667,1941r-4,14l11662,1975r7,14l11683,1999r20,2l11711,1999r6,-4l11722,1989r8,-12l11740,1967r11,-8l11764,1953r2,-2l11768,1951r8,-2l11883,1949r-30,-32l11725,1917r-3,-2l11721,1911r-1,-4xm11894,1965r-61,l11837,1967r2,4l11840,1975r-1,4l11834,1981r-5,2l11906,1983r-12,-18xm11333,1641r-28,l11312,1643r4,10l11325,1671r17,36l11351,1725r40,78l11414,1839r26,36l11470,1905r34,24l11542,1947r41,12l11607,1965r11,l11628,1963r9,-8l11643,1947r6,-10l11654,1911r1,-4l11720,1907r,-2l11722,1903r4,-2l11836,1901r-5,-4l11490,1897r-10,-8l11471,1881r-7,-8l11439,1841r-21,-32l11398,1775r-30,-60l11345,1667r-12,-26xm11303,1623r-12,4l11270,1639r-10,4l11249,1649r-8,8l11236,1667r-1,12l11238,1691r4,6l11246,1703r4,6l11278,1757r28,46l11331,1851r22,50l11358,1915r5,16l11366,1947r2,16l11387,1963r-5,-36l11373,1897r-12,-28l11348,1841r-14,-26l11316,1783r-19,-32l11278,1719r-19,-32l11251,1675r2,-6l11276,1657r10,-6l11305,1641r28,l11325,1631r-10,-6l11303,1623xm11836,1901r-105,l11735,1903r1,8l11735,1915r-10,2l11853,1917r-6,-6l11836,1901xm11610,1805r-34,2l11556,1811r-19,8l11521,1831r-14,16l11501,1859r-5,12l11493,1883r-3,14l11831,1897r-9,-8l11589,1889r-4,-2l11582,1877r3,-4l11589,1871r209,l11758,1847r-50,-22l11676,1815r-33,-8l11610,1805xm11798,1871r-204,l11597,1873r2,4l11600,1883r-2,2l11589,1889r233,l11805,1875r-7,-4xe" fillcolor="#4eeb6c" stroked="f">
              <v:stroke joinstyle="round"/>
              <v:formulas/>
              <v:path arrowok="t" o:connecttype="segments"/>
            </v:shape>
            <v:shape id="_x0000_s1050" style="position:absolute;left:11334;top:1781;width:19;height:18" coordorigin="11335,1781" coordsize="19,18" path="m11347,1781r-6,2l11338,1785r-3,3l11338,1797r4,2l11351,1796r2,-3l11351,1783r-4,-2xe" fillcolor="#46e479" stroked="f">
              <v:path arrowok="t"/>
            </v:shape>
            <v:shape id="_x0000_s1049" style="position:absolute;left:11342;top:2311;width:18;height:18" coordorigin="11343,2311" coordsize="18,18" path="m11354,2311r-5,l11345,2313r-2,3l11345,2325r3,3l11358,2326r2,-4l11358,2312r-4,-1xe" fillcolor="#46e478" stroked="f">
              <v:path arrowok="t"/>
            </v:shape>
            <v:shape id="_x0000_s1048" style="position:absolute;left:11308;top:1696;width:354;height:322" coordorigin="11308,1697" coordsize="354,322" o:spt="100" adj="0,,0" path="m11325,1708r-1,-4l11323,1699r-3,-2l11311,1699r-3,3l11311,1712r3,2l11324,1712r1,-4xm11662,2011r-3,-9l11656,2000r-5,1l11647,2003r-3,3l11647,2015r4,3l11660,2014r2,-3xe" fillcolor="#48e774" stroked="f">
              <v:stroke joinstyle="round"/>
              <v:formulas/>
              <v:path arrowok="t" o:connecttype="segments"/>
            </v:shape>
            <v:shape id="_x0000_s1047" style="position:absolute;left:11360;top:1889;width:415;height:264" coordorigin="11361,1889" coordsize="415,264" o:spt="100" adj="0,,0" path="m11378,2147r-3,-10l11372,2135r-10,3l11361,2142r3,10l11368,2152r4,l11376,2150r2,-3xm11430,1901r-1,-5l11428,1892r-3,-3l11415,1891r-2,3l11415,1904r3,2l11428,1904r2,-3xm11775,2071r-1,-4l11773,2062r-3,-2l11760,2063r-2,3l11761,2075r3,2l11773,2075r2,-4xe" fillcolor="#49e871" stroked="f">
              <v:stroke joinstyle="round"/>
              <v:formulas/>
              <v:path arrowok="t" o:connecttype="segments"/>
            </v:shape>
            <w10:wrap anchorx="page" anchory="page"/>
          </v:group>
        </w:pict>
      </w:r>
      <w:r>
        <w:pict w14:anchorId="7BC560FF">
          <v:group id="_x0000_s1036" style="position:absolute;margin-left:22.15pt;margin-top:13.1pt;width:574.55pt;height:78.5pt;z-index:-15786496;mso-position-horizontal-relative:page;mso-position-vertical-relative:page" coordorigin="443,262" coordsize="11491,1570">
            <v:shape id="_x0000_s1045" style="position:absolute;left:10948;top:262;width:986;height:1106" coordorigin="10949,262" coordsize="986,1106" o:spt="100" adj="0,,0" path="m11646,664r-25,l11623,668r,8l11623,680r,24l11623,710r1,14l11626,748r-2,4l11620,756r-8,10l11605,774r-7,10l11591,794r-37,54l11521,906r-30,60l11465,1028r-13,42l11449,1112r5,42l11470,1194r28,48l11533,1282r41,36l11619,1350r23,12l11666,1368r25,l11716,1364r16,-8l11746,1348r13,-10l11771,1328r15,-14l11681,1314r-5,-6l11672,1304r,-4l11681,1290r129,l11843,1248r23,-34l11698,1214r-17,-2l11679,1206r-99,l11576,1202r-4,-4l11572,1192r8,-8l11679,1184r,-20l11679,1140r1,-4l11679,1116r-9,-10l11645,1102r-31,-4l11609,1096r-2,-14l11611,1078r17,-6l11650,1072r14,-4l11675,1062r5,-10l11681,1040r-137,l11539,1036r-4,-4l11534,1026r10,-8l11680,1018r-1,-14l11677,994r-4,-12l11666,972r-5,-2l11621,970r-23,-8l11598,948r11,-4l11621,942r12,-4l11644,932r11,-6l11667,916r7,-12l11677,890r-2,-16l11662,824r-9,-50l11648,724r,-52l11646,664xm11810,1290r-129,l11686,1292r4,4l11694,1300r,4l11686,1312r-5,2l11786,1314r24,-24xm11728,1156r-9,2l11713,1164r-4,10l11707,1184r-2,8l11702,1208r-4,6l11866,1214r6,-10l11890,1168r-125,l11755,1166r-8,-4l11739,1160r-11,-4xm11679,1184r-93,l11591,1188r3,4l11595,1198r-9,8l11679,1206r,-22xm11759,1028r-16,4l11731,1038r-9,12l11719,1066r-1,10l11718,1088r-2,26l11722,1124r25,12l11758,1142r18,8l11781,1152r-4,16l11890,1168r6,-12l11907,1122r-70,l11832,1116r-4,-4l11828,1108r8,-10l11915,1098r3,-10l11926,1050r-102,l11819,1048r-5,-2l11801,1038r-14,-6l11759,1028xm11915,1098r-73,l11846,1102r4,4l11851,1112r-5,4l11842,1120r-5,2l11907,1122r8,-24xm11927,874r-121,l11812,886r-4,4l11803,892r-10,8l11781,904r-12,4l11757,910r-23,12l11722,940r-2,20l11730,984r6,8l11745,996r10,l11773,1000r17,4l11806,1012r15,10l11823,1024r3,l11833,1032r,6l11824,1050r102,l11931,1020r3,-54l11844,966r-7,-8l11836,952r6,-4l11846,944r88,l11928,882r-1,-8xm11680,1018r-131,l11557,1028r-1,4l11553,1036r-5,4l11681,1040r1,-4l11681,1026r-1,-8xm11422,460r-82,8l11264,488r-71,32l11127,564r-61,56l11029,664r-31,50l10974,766r-19,54l10949,860r6,36l10972,926r30,28l11041,978r40,18l11123,1012r43,10l11220,1026r50,-8l11316,996r42,-34l11377,942r12,-14l11147,928r-4,-4l11138,920r,-6l11146,906r189,l11331,900r-1,-4l11339,888r84,l11430,880r16,-22l11236,858r-4,-4l11225,840r-120,l11099,838r-4,-12l11096,822r7,-6l11036,816r-5,-2l11026,812r-4,-6l11022,800r9,-8l11131,792r4,-8l11133,774r-8,-8l11113,754r-10,-12l11102,734r13,-10l11238,724r2,-12l11238,698r-7,-14l11223,672r-11,-10l11200,652r-6,-4l11189,644r9,-16l11340,628r,-6l11339,610r2,-14l11342,590r1,-4l11567,586r-1,-2l11566,580r-304,l11253,572r,-6l11262,558r185,l11447,556r8,-10l11559,546r-4,-10l11545,518r-15,-18l11506,482r-26,-12l11452,462r-30,-2xm11643,966r-22,4l11661,970r-5,-2l11643,966xm11934,944r-83,l11855,948r4,6l11859,958r-10,8l11934,966r,-14l11934,944xm11335,906r-183,l11157,908r3,6l11161,920r-9,8l11389,928r6,-6l11405,910r-66,l11335,906xm11423,888r-79,l11354,896r-1,6l11348,906r-4,4l11405,910r8,-10l11423,888xm11875,286r-47,l11839,292r36,24l11887,322r2,8l11881,342r-15,20l11837,404r-15,20l11791,470r-31,46l11733,564r-24,50l11693,666r-6,54l11691,772r12,54l11706,836r2,10l11712,854r6,14l11728,878r12,4l11754,884r11,l11785,880r10,-4l11801,874r126,l11920,840r-11,-40l11908,798r-114,l11785,788r1,-4l11793,774r105,l11892,760r-23,-36l11850,704r-20,-14l11818,684r-102,l11717,672r3,-10l11723,650r3,-10l11745,594r24,-44l11795,508r28,-42l11843,438r40,-56l11903,354r6,-16l11910,324r-5,-14l11894,298r-13,-8l11875,286xm11313,752r-16,2l11261,766r-13,8l11241,784r-2,12l11242,810r4,10l11251,830r1,18l11251,854r-15,4l11446,858r15,-20l11479,812r-116,l11358,806r-10,-12l11345,786r-3,-10l11335,762r-10,-8l11313,752xm11194,806r-10,l11172,810r-39,18l11117,836r-3,2l11105,840r120,l11224,838r-6,-10l11212,820r-9,-8l11194,806xm11131,792r-95,l11045,800r-1,6l11036,816r67,l11108,812r7,-6l11123,800r8,-8xm11622,642r-16,4l11559,666r-49,18l11460,696r-51,10l11395,710r-11,10l11376,730r-4,16l11372,752r,20l11373,782r1,12l11375,798r2,8l11363,812r116,l11490,796r27,-44l11541,706r2,-6l11547,698r5,-2l11584,684r15,-8l11614,670r7,-6l11646,664r-1,-8l11635,646r-13,-4xm11898,774r-99,l11804,778r4,4l11807,788r-3,6l11799,798r109,l11898,774xm11238,724r-123,l11119,728r5,4l11132,740r24,18l11165,766r11,2l11198,756r12,-6l11222,744r10,-10l11238,724xm11340,628r-135,l11212,632r9,4l11229,642r8,6l11245,656r7,6l11258,670r6,10l11275,694r13,6l11303,702r19,-6l11334,688r8,-10l11345,664r-1,-16l11341,636r-1,-8xm11780,672r-16,l11748,674r-16,4l11716,684r102,l11807,678r-27,-6xm11567,586r-210,l11359,590r,6l11361,610r2,12l11368,636r7,12l11384,658r12,4l11410,664r56,-8l11520,640r50,-24l11608,588r-41,l11567,586xm11829,262r-14,l11801,268r-10,10l11786,286r-5,8l11776,304r-34,58l11707,422r-37,58l11628,534r-13,14l11600,564r-15,12l11567,588r41,l11616,582r27,-28l11668,524r22,-32l11712,460r25,-40l11760,380r23,-40l11807,300r7,-10l11820,286r55,l11843,266r-14,-4xm11447,558r-179,l11272,562r4,6l11275,572r-3,4l11267,580r299,l11566,578r-2,-8l11457,570r-9,-10l11447,558xm11559,546r-98,l11466,550r3,4l11470,560r-8,8l11457,570r107,l11562,556r-3,-10xe" fillcolor="#4eeb6c" stroked="f">
              <v:stroke joinstyle="round"/>
              <v:formulas/>
              <v:path arrowok="t" o:connecttype="segments"/>
            </v:shape>
            <v:shape id="_x0000_s1044" style="position:absolute;left:11732;top:445;width:24;height:24" coordorigin="11732,445" coordsize="24,24" path="m11741,445r-9,10l11732,460r9,9l11746,469r9,-9l11755,454r-5,-5l11746,447r-5,-2xe" fillcolor="#46e479" stroked="f">
              <v:path arrowok="t"/>
            </v:shape>
            <v:shape id="_x0000_s1043" style="position:absolute;left:11148;top:776;width:24;height:24" coordorigin="11149,776" coordsize="24,24" path="m11159,776r-9,8l11149,790r8,9l11163,800r10,-9l11171,786r-2,-5l11164,777r-5,-1xe" fillcolor="#46e478" stroked="f">
              <v:path arrowok="t"/>
            </v:shape>
            <v:shape id="_x0000_s1042" style="position:absolute;left:11678;top:363;width:155;height:582" coordorigin="11678,363" coordsize="155,582" o:spt="100" adj="0,,0" path="m11701,936r,-5l11697,926r-5,-3l11687,921r-8,10l11678,936r10,8l11693,944r8,-8xm11833,373r-8,-9l11819,363r-9,10l11809,378r9,9l11823,386r5,-4l11832,378r1,-5xe" fillcolor="#48e774" stroked="f">
              <v:stroke joinstyle="round"/>
              <v:formulas/>
              <v:path arrowok="t" o:connecttype="segments"/>
            </v:shape>
            <v:shape id="_x0000_s1041" style="position:absolute;left:11354;top:596;width:350;height:511" coordorigin="11354,597" coordsize="350,511" o:spt="100" adj="0,,0" path="m11378,698r-10,-9l11363,690r-9,10l11356,704r3,4l11364,712r4,l11377,704r1,-6xm11683,607r-8,-9l11670,597r-10,8l11660,610r8,10l11673,619r6,-3l11682,612r1,-5xm11704,1094r-9,-9l11690,1085r-8,9l11681,1098r9,9l11695,1107r4,-4l11704,1098r,-4xe" fillcolor="#49e871" stroked="f">
              <v:stroke joinstyle="round"/>
              <v:formulas/>
              <v:path arrowok="t" o:connecttype="segments"/>
            </v:shape>
            <v:shape id="_x0000_s1040" style="position:absolute;left:2153;top:824;width:8604;height:855" coordorigin="2154,824" coordsize="8604,855" o:spt="100" adj="0,,0" path="m2795,1480r-51,-126l2693,1228r-74,-183l2545,862r,366l2403,1228r70,-183l2475,1045r70,183l2545,862r-4,-11l2408,851r-254,629l2308,1480r46,-126l2594,1354r47,126l2795,1480xm2954,1089r-135,l2819,1480r135,l2954,1089xm2968,927r-6,-31l2945,870r-25,-17l2888,847r-31,6l2832,870r-17,26l2808,927r7,31l2832,984r25,17l2888,1007r32,-6l2945,984r17,-26l2968,927xm3391,1102r-6,-4l3367,1090r-27,-9l3306,1077r-46,1l3233,1086r-21,20l3186,1145r-2,l3184,1089r-135,l3049,1480r135,l3184,1274r3,-16l3198,1231r24,-25l3264,1195r27,l3307,1198r12,6l3335,1216r56,-114xm4254,1551r-26,-56l4209,1454r-6,7l4186,1475r-30,14l4114,1495r-29,-2l4057,1488r-25,-5l4016,1481r,-3l4089,1445r61,-51l4183,1347r13,-18l4225,1252r10,-87l4227,1089r-23,-69l4182,984r-15,-24l4119,910r-39,-25l4080,1165r-8,68l4044,1291r-49,40l3923,1347r-75,-16l3799,1291r-27,-58l3764,1165r9,-68l3802,1039r49,-40l3923,984r71,15l4043,1039r28,58l4080,1165r,-280l4061,872r-66,-24l3923,839r-72,9l3785,872r-59,38l3678,960r-37,60l3617,1089r-8,76l3617,1243r23,71l3677,1375r49,50l3787,1463r70,22l3857,1489r-27,1l3810,1497r-21,22l3756,1560r35,52l3797,1607r18,-12l3844,1582r40,-5l3947,1586r104,41l4113,1636r59,-1l4206,1626r23,-26l4240,1577r14,-26xm4715,1089r-135,l4580,1275r-4,49l4563,1357r-24,19l4503,1382r-36,-6l4443,1357r-13,-33l4426,1275r,-186l4291,1089r,219l4299,1377r24,52l4365,1465r60,20l4503,1492r78,-7l4641,1465r42,-36l4707,1377r8,-69l4715,1089xm5228,1089r-132,l5096,1285r-6,37l5071,1351r-29,19l5006,1376r-38,-6l4939,1351r-18,-29l4914,1285r7,-37l4941,1218r29,-19l5006,1193r35,6l5070,1218r19,30l5096,1285r,-196l5093,1089r,37l5067,1105r-30,-15l5003,1081r-38,-4l4886,1094r-61,44l4785,1204r-14,81l4785,1365r40,66l4886,1475r79,17l5004,1487r34,-11l5069,1458r24,-22l5095,1436r,44l5228,1480r,-44l5228,1376r,-183l5228,1126r,-37xm5455,824r-135,l5320,1480r135,l5455,824xm5681,1089r-135,l5546,1480r135,l5681,1089xm5696,927r-7,-31l5672,870r-25,-17l5616,847r-32,6l5559,870r-17,26l5536,927r6,31l5559,984r25,17l5616,1007r31,-6l5672,984r17,-26l5696,927xm6530,1089r-155,l6281,1289,6172,1089r-155,l6017,1089r-83,l5934,943r-135,l5799,1089r-56,l5743,1192r56,l5799,1342r6,53l5826,1443r41,35l5933,1492r33,-1l5987,1489r19,-8l6032,1467r-30,-97l5999,1358r-16,12l5965,1370r-14,-3l5942,1357r-6,-17l5934,1316r,-124l6017,1192r,-103l6202,1419r-135,259l6223,1678r307,-589xm6904,1089r-135,l6769,1480r135,l6904,1089xm6918,927r-6,-31l6895,870r-26,-17l6838,847r-31,6l6782,870r-18,26l6758,927r6,31l6782,984r25,17l6838,1007r31,-6l6895,984r17,-26l6918,927xm7419,1222r-16,-68l7360,1109r-55,-24l7248,1077r-31,4l7187,1092r-27,17l7136,1130r-2,l7134,1089r-135,l6999,1480r135,l7134,1259r7,-28l7159,1206r26,-17l7214,1183r30,6l7266,1206r14,25l7284,1259r,221l7419,1480r,-258xm8206,897r-13,-9l8154,868r-64,-20l8000,839r-75,9l7854,873r-63,38l7737,962r-42,61l7668,1092r-9,75l7668,1241r27,69l7737,1370r54,50l7854,1459r71,24l8000,1492r80,-1l8128,1484r36,-17l8206,1434r-61,-122l8136,1318r-25,13l8072,1344r-50,6l7929,1333r-65,-43l7827,1230r-13,-65l7827,1101r37,-60l7929,998r93,-17l8065,981r27,4l8115,997r30,22l8206,897xm8691,1089r-132,l8559,1285r-7,37l8533,1351r-29,19l8468,1376r-37,-6l8402,1351r-19,-29l8376,1285r8,-37l8403,1218r29,-19l8468,1193r35,6l8532,1218r20,30l8559,1285r,-196l8556,1089r,37l8530,1105r-31,-15l8465,1081r-37,-4l8349,1094r-62,44l8247,1204r-14,81l8247,1365r40,66l8349,1475r79,17l8466,1487r35,-11l8531,1458r25,-22l8557,1436r,44l8691,1480r,-44l8691,1376r,-183l8691,1126r,-37xm9203,1222r-17,-68l9144,1109r-56,-24l9031,1077r-31,4l8970,1092r-27,17l8919,1130r-2,l8917,1089r-135,l8782,1480r135,l8917,1259r7,-28l8942,1206r26,-17l8997,1183r30,6l9049,1206r14,25l9068,1259r,221l9203,1480r,-258xm9716,1089r-132,l9584,1285r-7,37l9558,1351r-29,19l9493,1376r-37,-6l9427,1351r-19,-29l9402,1285r7,-37l9428,1218r29,-19l9493,1193r36,6l9557,1218r20,30l9584,1285r,-196l9581,1089r,37l9555,1105r-31,-15l9490,1081r-37,-4l9374,1094r-62,44l9272,1204r-14,81l9272,1365r40,66l9374,1475r79,17l9491,1487r35,-11l9556,1458r25,-22l9582,1436r,44l9716,1480r,-44l9716,1376r,-183l9716,1126r,-37xm10237,824r-132,l10105,1285r-7,37l10079,1351r-29,19l10014,1376r-37,-6l9948,1351r-19,-29l9922,1285r8,-37l9949,1218r29,-19l10014,1193r35,6l10078,1218r20,30l10105,1285r,-461l10102,824r,302l10076,1105r-31,-15l10011,1081r-37,-4l9895,1094r-62,44l9793,1204r-14,81l9793,1365r40,66l9895,1475r79,17l10012,1487r35,-11l10077,1458r25,-22l10103,1436r,44l10237,1480r,-44l10237,1376r,-183l10237,1126r,-302xm10758,1089r-132,l10626,1285r-7,37l10600,1351r-29,19l10535,1376r-38,-6l10469,1351r-19,-29l10443,1285r7,-37l10470,1218r29,-19l10535,1193r35,6l10599,1218r20,30l10626,1285r,-196l10623,1089r,37l10596,1105r-30,-15l10532,1081r-38,-4l10416,1094r-62,44l10314,1204r-14,81l10314,1365r40,66l10416,1475r78,17l10533,1487r35,-11l10598,1458r25,-22l10624,1436r,44l10758,1480r,-44l10758,1376r,-183l10758,1126r,-37xe" fillcolor="#00126b" stroked="f">
              <v:stroke joinstyle="round"/>
              <v:formulas/>
              <v:path arrowok="t" o:connecttype="segments"/>
            </v:shape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39" type="#_x0000_t75" style="position:absolute;left:443;top:538;width:10555;height:1293">
              <v:imagedata r:id="rId5" o:title="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38" type="#_x0000_t202" style="position:absolute;left:2395;top:304;width:3254;height:264" filled="f" stroked="f">
              <v:textbox inset="0,0,0,0">
                <w:txbxContent>
                  <w:p w14:paraId="18F64A18" w14:textId="77777777" w:rsidR="003459EB" w:rsidRDefault="00000000">
                    <w:pPr>
                      <w:tabs>
                        <w:tab w:val="left" w:pos="3233"/>
                      </w:tabs>
                      <w:spacing w:line="258" w:lineRule="exact"/>
                    </w:pPr>
                    <w:r>
                      <w:rPr>
                        <w:w w:val="95"/>
                      </w:rPr>
                      <w:t>Name:</w:t>
                    </w:r>
                    <w:r>
                      <w:rPr>
                        <w:spacing w:val="-16"/>
                      </w:rPr>
                      <w:t xml:space="preserve"> </w:t>
                    </w:r>
                    <w:r>
                      <w:rPr>
                        <w:w w:val="77"/>
                        <w:u w:val="single"/>
                      </w:rPr>
                      <w:t xml:space="preserve"> </w:t>
                    </w:r>
                    <w:r>
                      <w:rPr>
                        <w:u w:val="single"/>
                      </w:rPr>
                      <w:tab/>
                    </w:r>
                  </w:p>
                </w:txbxContent>
              </v:textbox>
            </v:shape>
            <v:shape id="_x0000_s1037" type="#_x0000_t202" style="position:absolute;left:7390;top:304;width:3188;height:264" filled="f" stroked="f">
              <v:textbox inset="0,0,0,0">
                <w:txbxContent>
                  <w:p w14:paraId="0104B1ED" w14:textId="77777777" w:rsidR="003459EB" w:rsidRDefault="00000000">
                    <w:pPr>
                      <w:tabs>
                        <w:tab w:val="left" w:pos="3167"/>
                      </w:tabs>
                      <w:spacing w:line="258" w:lineRule="exact"/>
                    </w:pPr>
                    <w:r>
                      <w:t>Date:</w:t>
                    </w:r>
                    <w:r>
                      <w:rPr>
                        <w:spacing w:val="-16"/>
                      </w:rPr>
                      <w:t xml:space="preserve"> </w:t>
                    </w:r>
                    <w:r>
                      <w:rPr>
                        <w:w w:val="77"/>
                        <w:u w:val="single"/>
                      </w:rPr>
                      <w:t xml:space="preserve"> </w:t>
                    </w:r>
                    <w:r>
                      <w:rPr>
                        <w:u w:val="single"/>
                      </w:rPr>
                      <w:tab/>
                    </w:r>
                  </w:p>
                </w:txbxContent>
              </v:textbox>
            </v:shape>
            <w10:wrap anchorx="page" anchory="page"/>
          </v:group>
        </w:pict>
      </w:r>
      <w:r>
        <w:pict w14:anchorId="5E2711D1">
          <v:group id="_x0000_s1030" style="position:absolute;margin-left:558.65pt;margin-top:140.1pt;width:32.5pt;height:36.5pt;z-index:15732224;mso-position-horizontal-relative:page;mso-position-vertical-relative:page" coordorigin="11173,2802" coordsize="650,730">
            <v:shape id="_x0000_s1035" style="position:absolute;left:11173;top:2802;width:650;height:730" coordorigin="11173,2802" coordsize="650,730" o:spt="100" adj="0,,0" path="m11633,3070r-15,l11617,3078r,16l11617,3100r1,8l11619,3120r,4l11618,3126r-9,12l11602,3146r-6,8l11572,3190r-22,38l11530,3268r-17,40l11505,3336r-3,28l11506,3392r10,26l11535,3450r23,26l11585,3500r30,20l11630,3528r16,4l11662,3532r17,-2l11689,3526r9,-6l11707,3512r8,-6l11725,3496r-70,l11653,3494r-4,-4l11650,3486r6,-4l11739,3482r2,-2l11763,3454r15,-24l11656,3430r-2,-4l11589,3426r-3,-4l11584,3420r,-4l11589,3410r65,l11654,3400r1,-18l11655,3378r-1,-12l11648,3360r-16,-2l11611,3354r-3,l11607,3348r,-4l11609,3342r12,-4l11628,3338r22,-2l11657,3328r-1,-12l11565,3316r-3,-2l11559,3310r,-2l11565,3302r90,l11655,3296r-4,-22l11646,3270r-30,l11605,3266r-4,-2l11601,3256r4,-2l11619,3250r10,-4l11638,3242r8,-8l11651,3226r2,-8l11651,3206r-8,-32l11637,3140r-3,-32l11634,3074r-1,-4xm11739,3482r-80,l11661,3484r3,4l11664,3490r-5,6l11725,3496r14,-14xm11683,3390r-6,4l11674,3404r-3,12l11669,3428r-2,2l11778,3430r4,-6l11793,3400r-88,l11699,3398r-16,-8xm11654,3410r-65,l11593,3412r3,2l11598,3416r1,4l11593,3426r61,l11654,3410xm11720,3308r-28,l11681,3318r-1,22l11680,3348r-1,16l11683,3372r16,8l11707,3384r11,4l11721,3390r-2,10l11793,3400r4,-8l11805,3370r-47,l11755,3366r-3,-2l11752,3360r6,-6l11810,3354r2,-6l11817,3322r-71,l11732,3312r-12,-4xm11810,3354r-49,l11767,3360r,4l11765,3366r-3,4l11805,3370r5,-16xm11817,3206r-79,l11742,3214r-3,4l11727,3226r-10,2l11706,3232r-15,6l11682,3250r-1,14l11688,3278r4,6l11697,3288r7,l11727,3292r11,6l11748,3304r1,2l11751,3306r5,6l11756,3316r-6,6l11817,3322r3,-18l11822,3268r-59,l11758,3262r,-4l11761,3256r4,-4l11822,3252r-4,-40l11817,3206xm11655,3302r-87,l11574,3308r-1,2l11571,3314r-3,2l11656,3316r,-12l11655,3302xm11485,2934r-67,8l11357,2962r-56,34l11250,3040r-24,28l11206,3100r-16,36l11177,3172r-4,26l11177,3222r12,20l11208,3260r26,16l11260,3288r28,10l11316,3304r36,2l11385,3302r30,-14l11443,3264r12,-12l11464,3242r-160,l11301,3240r-3,-2l11298,3234r5,-6l11428,3228r-3,-4l11424,3222r6,-6l11485,3216r5,-6l11501,3196r-139,l11360,3194r-6,-10l11276,3184r-4,-2l11269,3176r1,-4l11275,3168r-48,l11224,3166r-2,-4l11221,3158r6,-6l11298,3152r,-8l11281,3128r-6,-8l11274,3116r9,-8l11366,3108r2,-6l11359,3078r-9,-10l11335,3058r-4,-2l11337,3044r94,l11429,3036r3,-16l11433,3016r147,l11580,3014r-201,l11374,3008r,-4l11380,2998r121,l11507,2990r68,l11573,2984r-7,-12l11556,2960r-16,-12l11523,2940r-19,-4l11485,2934xm11643,3268r-20,l11616,3270r30,l11643,3268xm11822,3252r-57,l11767,3254r3,2l11773,3260r,2l11767,3268r55,l11822,3260r,-4l11822,3252xm11428,3228r-121,l11310,3230r3,4l11313,3236r-6,6l11464,3242r3,-4l11474,3230r-44,l11428,3228xm11485,3216r-52,l11440,3222r-1,2l11436,3228r-3,2l11474,3230r5,-6l11485,3216xm11779,2816r-30,l11768,2828r8,6l11791,2844r1,4l11787,2856r-9,14l11758,2896r-9,14l11728,2940r-20,32l11690,3002r-16,34l11664,3070r-4,36l11662,3140r8,34l11672,3182r2,6l11680,3208r10,6l11713,3214r9,-4l11734,3208r4,-2l11817,3206r-4,-22l11806,3158r-1,-2l11730,3156r-6,-6l11725,3148r5,-6l11799,3142r-4,-10l11779,3108r-12,-12l11754,3086r-8,-4l11679,3082r,-10l11682,3062r3,-10l11698,3022r16,-28l11731,2966r18,-28l11762,2920r27,-38l11802,2864r4,-10l11806,2844r-3,-10l11796,2828r-11,-8l11779,2816xm11418,3124r-23,6l11387,3132r-21,8l11361,3152r8,20l11372,3178r1,12l11372,3194r-10,2l11501,3196r10,-12l11523,3166r-77,l11443,3162r-7,-8l11434,3148r-7,-20l11418,3124xm11331,3160r-22,10l11298,3176r-14,6l11282,3182r-6,2l11354,3184r-4,-6l11339,3162r-8,-2xm11298,3152r-71,l11231,3154r6,4l11236,3162r-5,6l11275,3168r3,-2l11283,3162r15,-10xm11617,3054r-11,2l11575,3070r-32,12l11510,3090r-33,6l11463,3098r-10,10l11452,3130r,14l11454,3158r1,4l11446,3166r77,l11530,3156r18,-30l11563,3096r2,-4l11567,3090r4,-2l11581,3086r10,-4l11601,3076r15,-6l11633,3070r-1,-6l11626,3056r-9,-2xm11799,3142r-65,l11736,3144r3,2l11739,3150r-2,4l11733,3156r72,l11799,3142xm11366,3108r-83,l11285,3110r10,10l11302,3126r14,10l11323,3136r15,-6l11345,3126r19,-12l11366,3108xm11431,3044r-89,l11355,3052r7,4l11368,3062r5,6l11377,3072r4,6l11388,3088r8,4l11407,3094r12,-4l11432,3084r5,-10l11431,3046r,-2xm11721,3074r-11,l11689,3078r-10,4l11746,3082r-8,-4l11721,3074xm11580,3016r-138,l11443,3020r2,12l11446,3042r8,20l11464,3070r50,-8l11549,3052r33,-14l11608,3018r-27,l11580,3016xm11753,2802r-9,2l11735,2808r-7,6l11725,2820r-3,6l11718,2830r-22,40l11673,2908r-25,38l11621,2982r-9,10l11602,3002r-10,8l11581,3018r27,l11613,3014r18,-18l11647,2976r15,-20l11676,2934r16,-26l11708,2882r15,-28l11739,2828r6,-10l11749,2816r30,l11774,2812r-12,-6l11753,2802xm11501,2998r-118,l11386,3002r3,2l11388,3008r-2,2l11383,3012r-4,2l11580,3014r,-2l11579,3006r-71,l11502,3000r-1,-2xm11575,2990r-65,l11514,2992r2,4l11517,3000r-6,6l11579,3006r-2,-8l11575,2990xe" fillcolor="#4eeb6c" stroked="f">
              <v:stroke joinstyle="round"/>
              <v:formulas/>
              <v:path arrowok="t" o:connecttype="segments"/>
            </v:shape>
            <v:shape id="_x0000_s1034" style="position:absolute;left:11689;top:2923;width:16;height:16" coordorigin="11689,2924" coordsize="16,16" path="m11695,2924r-3,4l11689,2930r,4l11695,2939r4,1l11705,2934r-1,-4l11701,2927r-3,-2l11695,2924xe" fillcolor="#46e479" stroked="f">
              <v:path arrowok="t"/>
            </v:shape>
            <v:shape id="_x0000_s1033" style="position:absolute;left:11304;top:3142;width:16;height:16" coordorigin="11305,3142" coordsize="16,16" path="m11312,3142r-6,5l11305,3151r6,7l11314,3158r7,-6l11320,3149r-2,-4l11315,3143r-3,-1xe" fillcolor="#46e478" stroked="f">
              <v:path arrowok="t"/>
            </v:shape>
            <v:shape id="_x0000_s1032" style="position:absolute;left:11653;top:2870;width:102;height:383" coordorigin="11654,2870" coordsize="102,383" o:spt="100" adj="0,,0" path="m11669,3247r,-3l11666,3241r-3,-2l11659,3238r-5,6l11654,3248r6,5l11663,3253r6,-6xm11755,2877r-5,-7l11747,2870r-7,6l11740,2880r3,3l11746,2885r3,l11752,2883r3,-3l11755,2877xe" fillcolor="#48e774" stroked="f">
              <v:stroke joinstyle="round"/>
              <v:formulas/>
              <v:path arrowok="t" o:connecttype="segments"/>
            </v:shape>
            <v:shape id="_x0000_s1031" style="position:absolute;left:11440;top:3024;width:231;height:337" coordorigin="11440,3024" coordsize="231,337" o:spt="100" adj="0,,0" path="m11456,3091r-7,-6l11446,3086r-6,6l11441,3095r2,3l11447,3100r3,l11452,3097r3,-3l11456,3091xm11657,3031r-5,-6l11648,3024r-6,5l11642,3033r5,6l11650,3039r4,-2l11656,3034r1,-3xm11671,3352r-6,-7l11662,3345r-6,6l11656,3354r5,6l11665,3360r3,-2l11671,3354r,-2xe" fillcolor="#49e871" stroked="f">
              <v:stroke joinstyle="round"/>
              <v:formulas/>
              <v:path arrowok="t" o:connecttype="segments"/>
            </v:shape>
            <w10:wrap anchorx="page" anchory="page"/>
          </v:group>
        </w:pict>
      </w:r>
    </w:p>
    <w:p w14:paraId="7E8A7876" w14:textId="77777777" w:rsidR="003459EB" w:rsidRDefault="003459EB">
      <w:pPr>
        <w:pStyle w:val="BodyText"/>
        <w:rPr>
          <w:rFonts w:ascii="Times New Roman"/>
          <w:sz w:val="20"/>
        </w:rPr>
      </w:pPr>
    </w:p>
    <w:p w14:paraId="213C4AD1" w14:textId="77777777" w:rsidR="003459EB" w:rsidRDefault="003459EB">
      <w:pPr>
        <w:pStyle w:val="BodyText"/>
        <w:rPr>
          <w:rFonts w:ascii="Times New Roman"/>
          <w:sz w:val="20"/>
        </w:rPr>
      </w:pPr>
    </w:p>
    <w:p w14:paraId="210F08D2" w14:textId="77777777" w:rsidR="003459EB" w:rsidRDefault="003459EB">
      <w:pPr>
        <w:pStyle w:val="BodyText"/>
        <w:rPr>
          <w:rFonts w:ascii="Times New Roman"/>
          <w:sz w:val="20"/>
        </w:rPr>
      </w:pPr>
    </w:p>
    <w:p w14:paraId="58D23269" w14:textId="77777777" w:rsidR="003459EB" w:rsidRDefault="003459EB">
      <w:pPr>
        <w:pStyle w:val="BodyText"/>
        <w:rPr>
          <w:rFonts w:ascii="Times New Roman"/>
          <w:sz w:val="20"/>
        </w:rPr>
      </w:pPr>
    </w:p>
    <w:p w14:paraId="12E4C2FC" w14:textId="77777777" w:rsidR="003459EB" w:rsidRDefault="003459EB">
      <w:pPr>
        <w:pStyle w:val="BodyText"/>
        <w:rPr>
          <w:rFonts w:ascii="Times New Roman"/>
          <w:sz w:val="20"/>
        </w:rPr>
      </w:pPr>
    </w:p>
    <w:p w14:paraId="6D18F30B" w14:textId="77777777" w:rsidR="003459EB" w:rsidRDefault="003459EB">
      <w:pPr>
        <w:pStyle w:val="BodyText"/>
        <w:rPr>
          <w:rFonts w:ascii="Times New Roman"/>
          <w:sz w:val="20"/>
        </w:rPr>
      </w:pPr>
    </w:p>
    <w:p w14:paraId="7130E15B" w14:textId="77777777" w:rsidR="003459EB" w:rsidRDefault="003459EB">
      <w:pPr>
        <w:pStyle w:val="BodyText"/>
        <w:rPr>
          <w:rFonts w:ascii="Times New Roman"/>
          <w:sz w:val="20"/>
        </w:rPr>
      </w:pPr>
    </w:p>
    <w:p w14:paraId="620FCA12" w14:textId="66C55FE2" w:rsidR="000E205E" w:rsidRDefault="000E205E" w:rsidP="000E205E">
      <w:pPr>
        <w:rPr>
          <w:rFonts w:ascii="Arial Narrow" w:hAnsi="Arial Narrow"/>
          <w:b/>
          <w:sz w:val="52"/>
          <w:szCs w:val="52"/>
        </w:rPr>
      </w:pPr>
      <w:r>
        <w:rPr>
          <w:rFonts w:ascii="Arial Narrow" w:hAnsi="Arial Narrow"/>
          <w:b/>
          <w:sz w:val="52"/>
          <w:szCs w:val="52"/>
        </w:rPr>
        <w:t>Understanding Air Quality for the Whole Day</w:t>
      </w:r>
    </w:p>
    <w:p w14:paraId="3CFC5BD6" w14:textId="77777777" w:rsidR="000E205E" w:rsidRPr="00FE0BA8" w:rsidRDefault="000E205E" w:rsidP="000E205E">
      <w:pPr>
        <w:rPr>
          <w:rFonts w:ascii="Arial Narrow" w:hAnsi="Arial Narrow"/>
          <w:b/>
          <w:sz w:val="52"/>
          <w:szCs w:val="52"/>
        </w:rPr>
      </w:pPr>
    </w:p>
    <w:p w14:paraId="12C8095B" w14:textId="77777777" w:rsidR="000E205E" w:rsidRDefault="000E205E" w:rsidP="000E205E">
      <w:r>
        <w:t xml:space="preserve">Look at the map of air quality measurement stations at </w:t>
      </w:r>
      <w:hyperlink r:id="rId6" w:anchor="4/50.32/-78.22" w:history="1">
        <w:r w:rsidRPr="00194C01">
          <w:rPr>
            <w:rStyle w:val="Hyperlink"/>
          </w:rPr>
          <w:t>https://cyclone.unbc.ca/aqmap/v3/#4/50.32/-78.22</w:t>
        </w:r>
      </w:hyperlink>
      <w:r>
        <w:t xml:space="preserve"> to see real data for your Province/</w:t>
      </w:r>
      <w:proofErr w:type="spellStart"/>
      <w:r>
        <w:t>Terriroty</w:t>
      </w:r>
      <w:proofErr w:type="spellEnd"/>
      <w:r>
        <w:t xml:space="preserve"> now. We’ve provided an example set of data below for you to use to answer these questions.</w:t>
      </w:r>
    </w:p>
    <w:p w14:paraId="1F1BA25B" w14:textId="77777777" w:rsidR="000E205E" w:rsidRDefault="000E205E" w:rsidP="000E205E"/>
    <w:p w14:paraId="02303CAD" w14:textId="77777777" w:rsidR="000E205E" w:rsidRPr="00597736" w:rsidRDefault="000E205E" w:rsidP="000E205E">
      <w:pPr>
        <w:pStyle w:val="ListParagraph"/>
        <w:widowControl/>
        <w:numPr>
          <w:ilvl w:val="0"/>
          <w:numId w:val="3"/>
        </w:numPr>
        <w:autoSpaceDE/>
        <w:autoSpaceDN/>
        <w:spacing w:after="200" w:line="276" w:lineRule="auto"/>
        <w:contextualSpacing/>
        <w:rPr>
          <w:lang w:val="en-CA"/>
        </w:rPr>
      </w:pPr>
      <w:r w:rsidRPr="00597736">
        <w:rPr>
          <w:lang w:val="en-CA"/>
        </w:rPr>
        <w:t>Use the foll</w:t>
      </w:r>
      <w:r>
        <w:rPr>
          <w:lang w:val="en-CA"/>
        </w:rPr>
        <w:t>owing data to answer questions 1 and 2</w:t>
      </w:r>
      <w:r w:rsidRPr="00597736">
        <w:rPr>
          <w:lang w:val="en-CA"/>
        </w:rPr>
        <w:t>:</w:t>
      </w:r>
    </w:p>
    <w:tbl>
      <w:tblPr>
        <w:tblW w:w="3580" w:type="dxa"/>
        <w:tblInd w:w="710" w:type="dxa"/>
        <w:tblLook w:val="04A0" w:firstRow="1" w:lastRow="0" w:firstColumn="1" w:lastColumn="0" w:noHBand="0" w:noVBand="1"/>
      </w:tblPr>
      <w:tblGrid>
        <w:gridCol w:w="1440"/>
        <w:gridCol w:w="2140"/>
      </w:tblGrid>
      <w:tr w:rsidR="000E205E" w:rsidRPr="006E296A" w14:paraId="0A3F0E21" w14:textId="77777777" w:rsidTr="00644448">
        <w:trPr>
          <w:trHeight w:val="420"/>
        </w:trPr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4747E" w14:textId="77777777" w:rsidR="000E205E" w:rsidRPr="006E296A" w:rsidRDefault="000E205E" w:rsidP="00644448">
            <w:pPr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</w:pPr>
            <w:r w:rsidRPr="006E296A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Time</w:t>
            </w:r>
          </w:p>
        </w:tc>
        <w:tc>
          <w:tcPr>
            <w:tcW w:w="21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D45CFBB" w14:textId="77777777" w:rsidR="000E205E" w:rsidRPr="006E296A" w:rsidRDefault="000E205E" w:rsidP="00644448">
            <w:pPr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</w:pPr>
            <w:r w:rsidRPr="006E296A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PM</w:t>
            </w:r>
            <w:r w:rsidRPr="006E296A">
              <w:rPr>
                <w:rFonts w:ascii="Arial" w:eastAsia="Times New Roman" w:hAnsi="Arial" w:cs="Arial"/>
                <w:color w:val="000000"/>
                <w:sz w:val="24"/>
                <w:szCs w:val="24"/>
                <w:vertAlign w:val="subscript"/>
                <w:lang w:eastAsia="en-CA"/>
              </w:rPr>
              <w:t>2.5</w:t>
            </w:r>
            <w:r w:rsidRPr="006E296A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 xml:space="preserve"> (</w:t>
            </w:r>
            <w:r w:rsidRPr="006E296A">
              <w:rPr>
                <w:rFonts w:ascii="Symbol" w:eastAsia="Times New Roman" w:hAnsi="Symbol" w:cs="Arial"/>
                <w:color w:val="000000"/>
                <w:sz w:val="24"/>
                <w:szCs w:val="24"/>
                <w:lang w:eastAsia="en-CA"/>
              </w:rPr>
              <w:t></w:t>
            </w:r>
            <w:r w:rsidRPr="006E296A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g m</w:t>
            </w:r>
            <w:r w:rsidRPr="006E296A">
              <w:rPr>
                <w:rFonts w:ascii="Arial" w:eastAsia="Times New Roman" w:hAnsi="Arial" w:cs="Arial"/>
                <w:color w:val="000000"/>
                <w:sz w:val="24"/>
                <w:szCs w:val="24"/>
                <w:vertAlign w:val="superscript"/>
                <w:lang w:eastAsia="en-CA"/>
              </w:rPr>
              <w:t>-3</w:t>
            </w:r>
            <w:r w:rsidRPr="006E296A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)</w:t>
            </w:r>
          </w:p>
        </w:tc>
      </w:tr>
      <w:tr w:rsidR="000E205E" w:rsidRPr="006E296A" w14:paraId="44C9DCE5" w14:textId="77777777" w:rsidTr="00644448">
        <w:trPr>
          <w:trHeight w:val="300"/>
        </w:trPr>
        <w:tc>
          <w:tcPr>
            <w:tcW w:w="14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DCF9F" w14:textId="77777777" w:rsidR="000E205E" w:rsidRPr="006E296A" w:rsidRDefault="000E205E" w:rsidP="00644448">
            <w:pPr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</w:pPr>
            <w:r w:rsidRPr="006E296A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6:00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 xml:space="preserve"> am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CE2D31E" w14:textId="77777777" w:rsidR="000E205E" w:rsidRPr="006E296A" w:rsidRDefault="000E205E" w:rsidP="00644448">
            <w:pPr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</w:pPr>
            <w:r w:rsidRPr="006E296A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2</w:t>
            </w:r>
          </w:p>
        </w:tc>
      </w:tr>
      <w:tr w:rsidR="000E205E" w:rsidRPr="006E296A" w14:paraId="25143402" w14:textId="77777777" w:rsidTr="00644448">
        <w:trPr>
          <w:trHeight w:val="300"/>
        </w:trPr>
        <w:tc>
          <w:tcPr>
            <w:tcW w:w="14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C2379" w14:textId="77777777" w:rsidR="000E205E" w:rsidRPr="006E296A" w:rsidRDefault="000E205E" w:rsidP="00644448">
            <w:pPr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</w:pPr>
            <w:r w:rsidRPr="006E296A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7:00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 xml:space="preserve"> am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B598A1D" w14:textId="77777777" w:rsidR="000E205E" w:rsidRPr="006E296A" w:rsidRDefault="000E205E" w:rsidP="00644448">
            <w:pPr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</w:pPr>
            <w:r w:rsidRPr="006E296A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2</w:t>
            </w:r>
          </w:p>
        </w:tc>
      </w:tr>
      <w:tr w:rsidR="000E205E" w:rsidRPr="006E296A" w14:paraId="6BD689E1" w14:textId="77777777" w:rsidTr="00644448">
        <w:trPr>
          <w:trHeight w:val="300"/>
        </w:trPr>
        <w:tc>
          <w:tcPr>
            <w:tcW w:w="14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BF06B" w14:textId="77777777" w:rsidR="000E205E" w:rsidRPr="006E296A" w:rsidRDefault="000E205E" w:rsidP="00644448">
            <w:pPr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</w:pPr>
            <w:r w:rsidRPr="006E296A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8:00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 xml:space="preserve"> am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1E2FB7C" w14:textId="77777777" w:rsidR="000E205E" w:rsidRPr="006E296A" w:rsidRDefault="000E205E" w:rsidP="00644448">
            <w:pPr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</w:pPr>
            <w:r w:rsidRPr="006E296A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1</w:t>
            </w:r>
          </w:p>
        </w:tc>
      </w:tr>
      <w:tr w:rsidR="000E205E" w:rsidRPr="006E296A" w14:paraId="723BE2C3" w14:textId="77777777" w:rsidTr="00644448">
        <w:trPr>
          <w:trHeight w:val="300"/>
        </w:trPr>
        <w:tc>
          <w:tcPr>
            <w:tcW w:w="14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461AB" w14:textId="77777777" w:rsidR="000E205E" w:rsidRPr="006E296A" w:rsidRDefault="000E205E" w:rsidP="00644448">
            <w:pPr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</w:pPr>
            <w:r w:rsidRPr="006E296A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9:00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 xml:space="preserve"> am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BD3AA60" w14:textId="77777777" w:rsidR="000E205E" w:rsidRPr="006E296A" w:rsidRDefault="000E205E" w:rsidP="00644448">
            <w:pPr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</w:pPr>
            <w:r w:rsidRPr="006E296A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2</w:t>
            </w:r>
          </w:p>
        </w:tc>
      </w:tr>
      <w:tr w:rsidR="000E205E" w:rsidRPr="006E296A" w14:paraId="26FF317D" w14:textId="77777777" w:rsidTr="00644448">
        <w:trPr>
          <w:trHeight w:val="300"/>
        </w:trPr>
        <w:tc>
          <w:tcPr>
            <w:tcW w:w="14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75463" w14:textId="77777777" w:rsidR="000E205E" w:rsidRPr="006E296A" w:rsidRDefault="000E205E" w:rsidP="00644448">
            <w:pPr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</w:pPr>
            <w:r w:rsidRPr="006E296A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10:00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 xml:space="preserve"> am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2ED5C6A" w14:textId="77777777" w:rsidR="000E205E" w:rsidRPr="006E296A" w:rsidRDefault="000E205E" w:rsidP="00644448">
            <w:pPr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</w:pPr>
            <w:r w:rsidRPr="006E296A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1</w:t>
            </w:r>
          </w:p>
        </w:tc>
      </w:tr>
      <w:tr w:rsidR="000E205E" w:rsidRPr="006E296A" w14:paraId="7067C613" w14:textId="77777777" w:rsidTr="00644448">
        <w:trPr>
          <w:trHeight w:val="300"/>
        </w:trPr>
        <w:tc>
          <w:tcPr>
            <w:tcW w:w="14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A603A" w14:textId="77777777" w:rsidR="000E205E" w:rsidRPr="006E296A" w:rsidRDefault="000E205E" w:rsidP="00644448">
            <w:pPr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</w:pPr>
            <w:r w:rsidRPr="006E296A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11:00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 xml:space="preserve"> am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9EA666A" w14:textId="77777777" w:rsidR="000E205E" w:rsidRPr="006E296A" w:rsidRDefault="000E205E" w:rsidP="00644448">
            <w:pPr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</w:pPr>
            <w:r w:rsidRPr="006E296A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3</w:t>
            </w:r>
          </w:p>
        </w:tc>
      </w:tr>
      <w:tr w:rsidR="000E205E" w:rsidRPr="006E296A" w14:paraId="55A9BBA7" w14:textId="77777777" w:rsidTr="00644448">
        <w:trPr>
          <w:trHeight w:val="300"/>
        </w:trPr>
        <w:tc>
          <w:tcPr>
            <w:tcW w:w="14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6B160" w14:textId="77777777" w:rsidR="000E205E" w:rsidRPr="006E296A" w:rsidRDefault="000E205E" w:rsidP="00644448">
            <w:pPr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</w:pPr>
            <w:r w:rsidRPr="006E296A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12:00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 xml:space="preserve"> pm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F6F8E0F" w14:textId="77777777" w:rsidR="000E205E" w:rsidRPr="006E296A" w:rsidRDefault="000E205E" w:rsidP="00644448">
            <w:pPr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</w:pPr>
            <w:r w:rsidRPr="006E296A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3</w:t>
            </w:r>
          </w:p>
        </w:tc>
      </w:tr>
      <w:tr w:rsidR="000E205E" w:rsidRPr="006E296A" w14:paraId="259D29A7" w14:textId="77777777" w:rsidTr="00644448">
        <w:trPr>
          <w:trHeight w:val="300"/>
        </w:trPr>
        <w:tc>
          <w:tcPr>
            <w:tcW w:w="14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0C637" w14:textId="77777777" w:rsidR="000E205E" w:rsidRPr="006E296A" w:rsidRDefault="000E205E" w:rsidP="00644448">
            <w:pPr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</w:pPr>
            <w:r w:rsidRPr="006E296A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1:00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 xml:space="preserve"> pm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C110FF0" w14:textId="77777777" w:rsidR="000E205E" w:rsidRPr="006E296A" w:rsidRDefault="000E205E" w:rsidP="00644448">
            <w:pPr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</w:pPr>
            <w:r w:rsidRPr="006E296A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4</w:t>
            </w:r>
          </w:p>
        </w:tc>
      </w:tr>
      <w:tr w:rsidR="000E205E" w:rsidRPr="006E296A" w14:paraId="4C3BC05D" w14:textId="77777777" w:rsidTr="00644448">
        <w:trPr>
          <w:trHeight w:val="300"/>
        </w:trPr>
        <w:tc>
          <w:tcPr>
            <w:tcW w:w="14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3BFBD" w14:textId="77777777" w:rsidR="000E205E" w:rsidRPr="006E296A" w:rsidRDefault="000E205E" w:rsidP="00644448">
            <w:pPr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2</w:t>
            </w:r>
            <w:r w:rsidRPr="006E296A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:00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 xml:space="preserve"> pm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CEF87DB" w14:textId="77777777" w:rsidR="000E205E" w:rsidRPr="006E296A" w:rsidRDefault="000E205E" w:rsidP="00644448">
            <w:pPr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</w:pPr>
            <w:r w:rsidRPr="006E296A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5</w:t>
            </w:r>
          </w:p>
        </w:tc>
      </w:tr>
      <w:tr w:rsidR="000E205E" w:rsidRPr="006E296A" w14:paraId="4E8F268F" w14:textId="77777777" w:rsidTr="00644448">
        <w:trPr>
          <w:trHeight w:val="300"/>
        </w:trPr>
        <w:tc>
          <w:tcPr>
            <w:tcW w:w="14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F8787" w14:textId="77777777" w:rsidR="000E205E" w:rsidRPr="006E296A" w:rsidRDefault="000E205E" w:rsidP="00644448">
            <w:pPr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3</w:t>
            </w:r>
            <w:r w:rsidRPr="006E296A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:00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 xml:space="preserve"> pm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50F146C" w14:textId="77777777" w:rsidR="000E205E" w:rsidRPr="006E296A" w:rsidRDefault="000E205E" w:rsidP="00644448">
            <w:pPr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</w:pPr>
            <w:r w:rsidRPr="006E296A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5</w:t>
            </w:r>
          </w:p>
        </w:tc>
      </w:tr>
      <w:tr w:rsidR="000E205E" w:rsidRPr="006E296A" w14:paraId="1EA08CC0" w14:textId="77777777" w:rsidTr="00644448">
        <w:trPr>
          <w:trHeight w:val="300"/>
        </w:trPr>
        <w:tc>
          <w:tcPr>
            <w:tcW w:w="14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C7260C" w14:textId="77777777" w:rsidR="000E205E" w:rsidRPr="006E296A" w:rsidRDefault="000E205E" w:rsidP="00644448">
            <w:pPr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4</w:t>
            </w:r>
            <w:r w:rsidRPr="006E296A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:00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 xml:space="preserve"> pm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70B7BFE" w14:textId="77777777" w:rsidR="000E205E" w:rsidRPr="006E296A" w:rsidRDefault="000E205E" w:rsidP="00644448">
            <w:pPr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</w:pPr>
            <w:r w:rsidRPr="006E296A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4</w:t>
            </w:r>
          </w:p>
        </w:tc>
      </w:tr>
      <w:tr w:rsidR="000E205E" w:rsidRPr="006E296A" w14:paraId="55A62FB6" w14:textId="77777777" w:rsidTr="00644448">
        <w:trPr>
          <w:trHeight w:val="300"/>
        </w:trPr>
        <w:tc>
          <w:tcPr>
            <w:tcW w:w="14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44748D" w14:textId="77777777" w:rsidR="000E205E" w:rsidRPr="006E296A" w:rsidRDefault="000E205E" w:rsidP="00644448">
            <w:pPr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5</w:t>
            </w:r>
            <w:r w:rsidRPr="006E296A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:00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 xml:space="preserve"> pm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D37EDAF" w14:textId="77777777" w:rsidR="000E205E" w:rsidRPr="006E296A" w:rsidRDefault="000E205E" w:rsidP="00644448">
            <w:pPr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</w:pPr>
            <w:r w:rsidRPr="006E296A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4</w:t>
            </w:r>
          </w:p>
        </w:tc>
      </w:tr>
      <w:tr w:rsidR="000E205E" w:rsidRPr="006E296A" w14:paraId="799AB297" w14:textId="77777777" w:rsidTr="00644448">
        <w:trPr>
          <w:trHeight w:val="300"/>
        </w:trPr>
        <w:tc>
          <w:tcPr>
            <w:tcW w:w="14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12A7D" w14:textId="77777777" w:rsidR="000E205E" w:rsidRPr="006E296A" w:rsidRDefault="000E205E" w:rsidP="00644448">
            <w:pPr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6</w:t>
            </w:r>
            <w:r w:rsidRPr="006E296A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:00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 xml:space="preserve"> pm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D47E14A" w14:textId="77777777" w:rsidR="000E205E" w:rsidRPr="006E296A" w:rsidRDefault="000E205E" w:rsidP="00644448">
            <w:pPr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</w:pPr>
            <w:r w:rsidRPr="006E296A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3</w:t>
            </w:r>
          </w:p>
        </w:tc>
      </w:tr>
      <w:tr w:rsidR="000E205E" w:rsidRPr="006E296A" w14:paraId="3FC96544" w14:textId="77777777" w:rsidTr="00644448">
        <w:trPr>
          <w:trHeight w:val="300"/>
        </w:trPr>
        <w:tc>
          <w:tcPr>
            <w:tcW w:w="14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23B79" w14:textId="77777777" w:rsidR="000E205E" w:rsidRPr="006E296A" w:rsidRDefault="000E205E" w:rsidP="00644448">
            <w:pPr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7</w:t>
            </w:r>
            <w:r w:rsidRPr="006E296A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:00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 xml:space="preserve"> pm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C706B19" w14:textId="77777777" w:rsidR="000E205E" w:rsidRPr="006E296A" w:rsidRDefault="000E205E" w:rsidP="00644448">
            <w:pPr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</w:pPr>
            <w:r w:rsidRPr="006E296A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3</w:t>
            </w:r>
          </w:p>
        </w:tc>
      </w:tr>
      <w:tr w:rsidR="000E205E" w:rsidRPr="006E296A" w14:paraId="2D16F0B9" w14:textId="77777777" w:rsidTr="00644448">
        <w:trPr>
          <w:trHeight w:val="315"/>
        </w:trPr>
        <w:tc>
          <w:tcPr>
            <w:tcW w:w="144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EAA9C" w14:textId="77777777" w:rsidR="000E205E" w:rsidRPr="006E296A" w:rsidRDefault="000E205E" w:rsidP="00644448">
            <w:pPr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8</w:t>
            </w:r>
            <w:r w:rsidRPr="006E296A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:00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 xml:space="preserve"> pm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B23F264" w14:textId="77777777" w:rsidR="000E205E" w:rsidRPr="006E296A" w:rsidRDefault="000E205E" w:rsidP="00644448">
            <w:pPr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</w:pPr>
            <w:r w:rsidRPr="006E296A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3</w:t>
            </w:r>
          </w:p>
        </w:tc>
      </w:tr>
    </w:tbl>
    <w:p w14:paraId="641DAF90" w14:textId="77777777" w:rsidR="000E205E" w:rsidRDefault="000E205E" w:rsidP="000E205E">
      <w:pPr>
        <w:pStyle w:val="ListParagraph"/>
        <w:rPr>
          <w:lang w:val="en-CA"/>
        </w:rPr>
      </w:pPr>
    </w:p>
    <w:p w14:paraId="61E516A7" w14:textId="22DD46E7" w:rsidR="000E205E" w:rsidRDefault="000E205E" w:rsidP="000E205E">
      <w:pPr>
        <w:pStyle w:val="ListParagraph"/>
        <w:widowControl/>
        <w:numPr>
          <w:ilvl w:val="0"/>
          <w:numId w:val="5"/>
        </w:numPr>
        <w:autoSpaceDE/>
        <w:autoSpaceDN/>
        <w:spacing w:after="200" w:line="276" w:lineRule="auto"/>
        <w:contextualSpacing/>
        <w:rPr>
          <w:lang w:val="en-CA"/>
        </w:rPr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CC887FE" wp14:editId="7A209BD0">
                <wp:simplePos x="0" y="0"/>
                <wp:positionH relativeFrom="column">
                  <wp:posOffset>3977640</wp:posOffset>
                </wp:positionH>
                <wp:positionV relativeFrom="paragraph">
                  <wp:posOffset>4445</wp:posOffset>
                </wp:positionV>
                <wp:extent cx="452438" cy="361950"/>
                <wp:effectExtent l="0" t="0" r="24130" b="19050"/>
                <wp:wrapNone/>
                <wp:docPr id="44" name="Rectangl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2438" cy="36195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C37984" id="Rectangle 44" o:spid="_x0000_s1026" style="position:absolute;margin-left:313.2pt;margin-top:.35pt;width:35.65pt;height:28.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" filled="f" strokecolor="black [3213]" strokeweight="1pt"/>
            </w:pict>
          </mc:Fallback>
        </mc:AlternateContent>
      </w:r>
      <w:r>
        <w:rPr>
          <w:lang w:val="en-CA"/>
        </w:rPr>
        <w:t>What is the highest observation (the “maximum”)?</w:t>
      </w:r>
      <w:r>
        <w:rPr>
          <w:lang w:val="en-CA"/>
        </w:rPr>
        <w:tab/>
      </w:r>
      <w:r>
        <w:rPr>
          <w:lang w:val="en-CA"/>
        </w:rPr>
        <w:tab/>
        <w:t xml:space="preserve"> </w:t>
      </w:r>
      <w:r w:rsidRPr="002F2DB8">
        <w:rPr>
          <w:rFonts w:ascii="Symbol" w:hAnsi="Symbol"/>
          <w:lang w:val="en-CA"/>
        </w:rPr>
        <w:t></w:t>
      </w:r>
      <w:r>
        <w:rPr>
          <w:lang w:val="en-CA"/>
        </w:rPr>
        <w:t>g m</w:t>
      </w:r>
      <w:r w:rsidRPr="002F2DB8">
        <w:rPr>
          <w:vertAlign w:val="superscript"/>
          <w:lang w:val="en-CA"/>
        </w:rPr>
        <w:t>-3</w:t>
      </w:r>
      <w:r>
        <w:rPr>
          <w:lang w:val="en-CA"/>
        </w:rPr>
        <w:br/>
      </w:r>
      <w:r>
        <w:rPr>
          <w:lang w:val="en-CA"/>
        </w:rPr>
        <w:br/>
      </w:r>
    </w:p>
    <w:p w14:paraId="2CA301BA" w14:textId="20474CE7" w:rsidR="000E205E" w:rsidRDefault="000E205E" w:rsidP="000E205E">
      <w:pPr>
        <w:pStyle w:val="ListParagraph"/>
        <w:widowControl/>
        <w:numPr>
          <w:ilvl w:val="0"/>
          <w:numId w:val="5"/>
        </w:numPr>
        <w:autoSpaceDE/>
        <w:autoSpaceDN/>
        <w:spacing w:after="200" w:line="276" w:lineRule="auto"/>
        <w:contextualSpacing/>
        <w:rPr>
          <w:lang w:val="en-CA"/>
        </w:rPr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C182C73" wp14:editId="69C28717">
                <wp:simplePos x="0" y="0"/>
                <wp:positionH relativeFrom="column">
                  <wp:posOffset>3180080</wp:posOffset>
                </wp:positionH>
                <wp:positionV relativeFrom="paragraph">
                  <wp:posOffset>528320</wp:posOffset>
                </wp:positionV>
                <wp:extent cx="457200" cy="352425"/>
                <wp:effectExtent l="0" t="0" r="19050" b="28575"/>
                <wp:wrapNone/>
                <wp:docPr id="43" name="Rectangle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" cy="3524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742A30" id="Rectangle 43" o:spid="_x0000_s1026" style="position:absolute;margin-left:250.4pt;margin-top:41.6pt;width:36pt;height:27.7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" filled="f" strokecolor="black [3213]" strokeweight="1pt"/>
            </w:pict>
          </mc:Fallback>
        </mc:AlternateContent>
      </w: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45CC6169" wp14:editId="46525E73">
                <wp:simplePos x="0" y="0"/>
                <wp:positionH relativeFrom="column">
                  <wp:posOffset>3973195</wp:posOffset>
                </wp:positionH>
                <wp:positionV relativeFrom="paragraph">
                  <wp:posOffset>10160</wp:posOffset>
                </wp:positionV>
                <wp:extent cx="447357" cy="390525"/>
                <wp:effectExtent l="0" t="0" r="10160" b="28575"/>
                <wp:wrapNone/>
                <wp:docPr id="45" name="Rectang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7357" cy="3905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22057E" id="Rectangle 45" o:spid="_x0000_s1026" style="position:absolute;margin-left:312.85pt;margin-top:.8pt;width:35.2pt;height:30.7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" filled="f" strokecolor="black [3213]" strokeweight="1pt"/>
            </w:pict>
          </mc:Fallback>
        </mc:AlternateContent>
      </w:r>
      <w:r>
        <w:rPr>
          <w:lang w:val="en-CA"/>
        </w:rPr>
        <w:t>What is the lowest observation (the “minimum”)?</w:t>
      </w:r>
      <w:r>
        <w:rPr>
          <w:lang w:val="en-CA"/>
        </w:rPr>
        <w:tab/>
      </w:r>
      <w:r>
        <w:rPr>
          <w:lang w:val="en-CA"/>
        </w:rPr>
        <w:tab/>
        <w:t xml:space="preserve"> </w:t>
      </w:r>
      <w:r w:rsidRPr="002F2DB8">
        <w:rPr>
          <w:rFonts w:ascii="Symbol" w:hAnsi="Symbol"/>
          <w:lang w:val="en-CA"/>
        </w:rPr>
        <w:t></w:t>
      </w:r>
      <w:r>
        <w:rPr>
          <w:lang w:val="en-CA"/>
        </w:rPr>
        <w:t>g m</w:t>
      </w:r>
      <w:r w:rsidRPr="002F2DB8">
        <w:rPr>
          <w:vertAlign w:val="superscript"/>
          <w:lang w:val="en-CA"/>
        </w:rPr>
        <w:t>-3</w:t>
      </w:r>
      <w:r>
        <w:rPr>
          <w:lang w:val="en-CA"/>
        </w:rPr>
        <w:br/>
      </w:r>
      <w:r>
        <w:rPr>
          <w:lang w:val="en-CA"/>
        </w:rPr>
        <w:br/>
      </w:r>
    </w:p>
    <w:p w14:paraId="0485F61F" w14:textId="3587D264" w:rsidR="000E205E" w:rsidRDefault="000E205E" w:rsidP="000E205E">
      <w:pPr>
        <w:pStyle w:val="ListParagraph"/>
        <w:widowControl/>
        <w:numPr>
          <w:ilvl w:val="0"/>
          <w:numId w:val="5"/>
        </w:numPr>
        <w:autoSpaceDE/>
        <w:autoSpaceDN/>
        <w:spacing w:after="200" w:line="276" w:lineRule="auto"/>
        <w:contextualSpacing/>
        <w:rPr>
          <w:lang w:val="en-CA"/>
        </w:rPr>
      </w:pPr>
      <w:r>
        <w:rPr>
          <w:lang w:val="en-CA"/>
        </w:rPr>
        <w:t>What is the most common observation?</w:t>
      </w:r>
      <w:r>
        <w:rPr>
          <w:lang w:val="en-CA"/>
        </w:rPr>
        <w:tab/>
        <w:t xml:space="preserve">         </w:t>
      </w:r>
      <w:r>
        <w:rPr>
          <w:lang w:val="en-CA"/>
        </w:rPr>
        <w:t xml:space="preserve">  </w:t>
      </w:r>
      <w:r w:rsidRPr="002F2DB8">
        <w:rPr>
          <w:rFonts w:ascii="Symbol" w:hAnsi="Symbol"/>
          <w:lang w:val="en-CA"/>
        </w:rPr>
        <w:t></w:t>
      </w:r>
      <w:r>
        <w:rPr>
          <w:lang w:val="en-CA"/>
        </w:rPr>
        <w:t>g m</w:t>
      </w:r>
      <w:r w:rsidRPr="002F2DB8">
        <w:rPr>
          <w:vertAlign w:val="superscript"/>
          <w:lang w:val="en-CA"/>
        </w:rPr>
        <w:t>-3</w:t>
      </w:r>
      <w:r>
        <w:rPr>
          <w:lang w:val="en-CA"/>
        </w:rPr>
        <w:br/>
      </w:r>
      <w:r>
        <w:rPr>
          <w:lang w:val="en-CA"/>
        </w:rPr>
        <w:br/>
      </w:r>
    </w:p>
    <w:p w14:paraId="223FA38F" w14:textId="77777777" w:rsidR="000E205E" w:rsidRDefault="000E205E" w:rsidP="000E205E">
      <w:pPr>
        <w:pStyle w:val="ListParagraph"/>
        <w:ind w:left="1080"/>
        <w:rPr>
          <w:lang w:val="en-CA"/>
        </w:rPr>
      </w:pPr>
    </w:p>
    <w:p w14:paraId="7E726370" w14:textId="77777777" w:rsidR="000E205E" w:rsidRDefault="000E205E" w:rsidP="000E205E">
      <w:pPr>
        <w:pStyle w:val="ListParagraph"/>
        <w:ind w:left="1080"/>
        <w:rPr>
          <w:lang w:val="en-CA"/>
        </w:rPr>
      </w:pPr>
    </w:p>
    <w:p w14:paraId="055DAC43" w14:textId="77777777" w:rsidR="000E205E" w:rsidRDefault="000E205E" w:rsidP="000E205E">
      <w:pPr>
        <w:pStyle w:val="ListParagraph"/>
        <w:ind w:left="1080"/>
        <w:rPr>
          <w:lang w:val="en-CA"/>
        </w:rPr>
      </w:pPr>
    </w:p>
    <w:p w14:paraId="75A64175" w14:textId="7F63E1D6" w:rsidR="000E205E" w:rsidRDefault="000E205E" w:rsidP="000E205E">
      <w:pPr>
        <w:pStyle w:val="ListParagraph"/>
        <w:ind w:left="1080"/>
        <w:rPr>
          <w:lang w:val="en-CA"/>
        </w:rPr>
      </w:pPr>
    </w:p>
    <w:p w14:paraId="35DBD04B" w14:textId="4CD2A955" w:rsidR="000E205E" w:rsidRDefault="000E205E" w:rsidP="000E205E">
      <w:pPr>
        <w:pStyle w:val="ListParagraph"/>
        <w:ind w:left="1080"/>
        <w:rPr>
          <w:lang w:val="en-CA"/>
        </w:rPr>
      </w:pPr>
    </w:p>
    <w:p w14:paraId="55BF4CD6" w14:textId="77777777" w:rsidR="000E205E" w:rsidRDefault="000E205E" w:rsidP="000E205E">
      <w:pPr>
        <w:spacing w:before="103"/>
        <w:ind w:right="999"/>
        <w:jc w:val="right"/>
        <w:rPr>
          <w:rFonts w:ascii="Trebuchet MS"/>
          <w:sz w:val="18"/>
        </w:rPr>
      </w:pPr>
      <w:r>
        <w:rPr>
          <w:rFonts w:ascii="Trebuchet MS"/>
          <w:w w:val="95"/>
          <w:sz w:val="18"/>
        </w:rPr>
        <w:t>Funding</w:t>
      </w:r>
      <w:r>
        <w:rPr>
          <w:rFonts w:ascii="Trebuchet MS"/>
          <w:spacing w:val="-10"/>
          <w:w w:val="95"/>
          <w:sz w:val="18"/>
        </w:rPr>
        <w:t xml:space="preserve"> </w:t>
      </w:r>
      <w:r>
        <w:rPr>
          <w:rFonts w:ascii="Trebuchet MS"/>
          <w:w w:val="95"/>
          <w:sz w:val="18"/>
        </w:rPr>
        <w:t>provided</w:t>
      </w:r>
      <w:r>
        <w:rPr>
          <w:rFonts w:ascii="Trebuchet MS"/>
          <w:spacing w:val="-10"/>
          <w:w w:val="95"/>
          <w:sz w:val="18"/>
        </w:rPr>
        <w:t xml:space="preserve"> </w:t>
      </w:r>
      <w:r>
        <w:rPr>
          <w:rFonts w:ascii="Trebuchet MS"/>
          <w:w w:val="95"/>
          <w:sz w:val="18"/>
        </w:rPr>
        <w:t>by:</w:t>
      </w:r>
    </w:p>
    <w:p w14:paraId="26F38689" w14:textId="77777777" w:rsidR="000E205E" w:rsidRDefault="000E205E" w:rsidP="000E205E">
      <w:pPr>
        <w:pStyle w:val="BodyText"/>
        <w:spacing w:before="3"/>
        <w:rPr>
          <w:rFonts w:ascii="Trebuchet MS"/>
          <w:sz w:val="12"/>
        </w:rPr>
      </w:pPr>
      <w:r>
        <w:rPr>
          <w:noProof/>
        </w:rPr>
        <w:drawing>
          <wp:anchor distT="0" distB="0" distL="0" distR="0" simplePos="0" relativeHeight="487541248" behindDoc="1" locked="0" layoutInCell="1" allowOverlap="1" wp14:anchorId="677CF29C" wp14:editId="4156FB31">
            <wp:simplePos x="0" y="0"/>
            <wp:positionH relativeFrom="page">
              <wp:posOffset>5707380</wp:posOffset>
            </wp:positionH>
            <wp:positionV relativeFrom="paragraph">
              <wp:posOffset>133350</wp:posOffset>
            </wp:positionV>
            <wp:extent cx="1537970" cy="351790"/>
            <wp:effectExtent l="0" t="0" r="5080" b="0"/>
            <wp:wrapNone/>
            <wp:docPr id="9" name="image7.png" descr="Shap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7.png" descr="Shape&#10;&#10;Description automatically generated with medium confidence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37970" cy="3517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C62F0AE" w14:textId="77777777" w:rsidR="000E205E" w:rsidRDefault="000E205E" w:rsidP="000E205E">
      <w:pPr>
        <w:pStyle w:val="ListParagraph"/>
        <w:ind w:left="1080"/>
        <w:rPr>
          <w:lang w:val="en-CA"/>
        </w:rPr>
      </w:pPr>
    </w:p>
    <w:p w14:paraId="6525430C" w14:textId="618A0C55" w:rsidR="000E205E" w:rsidRDefault="000E205E" w:rsidP="000E205E">
      <w:pPr>
        <w:pStyle w:val="ListParagraph"/>
        <w:ind w:left="1080"/>
        <w:rPr>
          <w:lang w:val="en-CA"/>
        </w:rPr>
      </w:pPr>
    </w:p>
    <w:p w14:paraId="08080514" w14:textId="36B78ED5" w:rsidR="000E205E" w:rsidRDefault="000E205E" w:rsidP="000E205E">
      <w:pPr>
        <w:pStyle w:val="ListParagraph"/>
        <w:ind w:left="1080"/>
        <w:rPr>
          <w:lang w:val="en-CA"/>
        </w:rPr>
      </w:pPr>
    </w:p>
    <w:p w14:paraId="3AEF4E8E" w14:textId="09A57AE0" w:rsidR="000E205E" w:rsidRDefault="000E205E" w:rsidP="000E205E">
      <w:pPr>
        <w:pStyle w:val="ListParagraph"/>
        <w:ind w:left="1080"/>
        <w:rPr>
          <w:lang w:val="en-CA"/>
        </w:rPr>
      </w:pPr>
    </w:p>
    <w:p w14:paraId="2C679C52" w14:textId="1DE4D16E" w:rsidR="000E205E" w:rsidRDefault="000E205E" w:rsidP="000E205E">
      <w:pPr>
        <w:pStyle w:val="ListParagraph"/>
        <w:ind w:left="1080"/>
        <w:rPr>
          <w:lang w:val="en-CA"/>
        </w:rPr>
      </w:pPr>
    </w:p>
    <w:p w14:paraId="6E43220E" w14:textId="77777777" w:rsidR="000E205E" w:rsidRDefault="000E205E" w:rsidP="000E205E">
      <w:pPr>
        <w:pStyle w:val="ListParagraph"/>
        <w:ind w:left="1080"/>
        <w:rPr>
          <w:lang w:val="en-CA"/>
        </w:rPr>
      </w:pPr>
    </w:p>
    <w:p w14:paraId="062A0B69" w14:textId="77777777" w:rsidR="000E205E" w:rsidRDefault="000E205E" w:rsidP="000E205E">
      <w:pPr>
        <w:pStyle w:val="ListParagraph"/>
        <w:ind w:left="1080"/>
        <w:rPr>
          <w:lang w:val="en-CA"/>
        </w:rPr>
      </w:pPr>
    </w:p>
    <w:p w14:paraId="16046FD2" w14:textId="77777777" w:rsidR="000E205E" w:rsidRDefault="000E205E" w:rsidP="000E205E">
      <w:pPr>
        <w:pStyle w:val="ListParagraph"/>
        <w:ind w:left="1080"/>
        <w:rPr>
          <w:lang w:val="en-CA"/>
        </w:rPr>
      </w:pPr>
    </w:p>
    <w:p w14:paraId="4342995D" w14:textId="77777777" w:rsidR="000E205E" w:rsidRPr="00756DB4" w:rsidRDefault="000E205E" w:rsidP="000E205E">
      <w:pPr>
        <w:pStyle w:val="ListParagraph"/>
        <w:ind w:left="1080"/>
        <w:rPr>
          <w:lang w:val="en-CA"/>
        </w:rPr>
      </w:pPr>
    </w:p>
    <w:p w14:paraId="6D0268F6" w14:textId="77777777" w:rsidR="000E205E" w:rsidRDefault="000E205E" w:rsidP="000E205E">
      <w:pPr>
        <w:pStyle w:val="ListParagraph"/>
        <w:widowControl/>
        <w:numPr>
          <w:ilvl w:val="0"/>
          <w:numId w:val="3"/>
        </w:numPr>
        <w:autoSpaceDE/>
        <w:autoSpaceDN/>
        <w:spacing w:after="200" w:line="276" w:lineRule="auto"/>
        <w:contextualSpacing/>
        <w:rPr>
          <w:lang w:val="en-CA"/>
        </w:rPr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121523B" wp14:editId="7F9E054D">
                <wp:simplePos x="0" y="0"/>
                <wp:positionH relativeFrom="column">
                  <wp:posOffset>3987800</wp:posOffset>
                </wp:positionH>
                <wp:positionV relativeFrom="paragraph">
                  <wp:posOffset>438785</wp:posOffset>
                </wp:positionV>
                <wp:extent cx="1303020" cy="390525"/>
                <wp:effectExtent l="0" t="0" r="11430" b="28575"/>
                <wp:wrapNone/>
                <wp:docPr id="51" name="Rectangle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3020" cy="3905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7E63E0" id="Rectangle 51" o:spid="_x0000_s1026" style="position:absolute;margin-left:314pt;margin-top:34.55pt;width:102.6pt;height:30.7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" filled="f" strokecolor="black [3213]" strokeweight="1pt"/>
            </w:pict>
          </mc:Fallback>
        </mc:AlternateContent>
      </w:r>
      <w:r w:rsidRPr="00756DB4">
        <w:rPr>
          <w:lang w:val="en-CA"/>
        </w:rPr>
        <w:t>The average (or “mean”) PM</w:t>
      </w:r>
      <w:r w:rsidRPr="00756DB4">
        <w:rPr>
          <w:vertAlign w:val="subscript"/>
          <w:lang w:val="en-CA"/>
        </w:rPr>
        <w:t>2.5</w:t>
      </w:r>
      <w:r w:rsidRPr="00756DB4">
        <w:rPr>
          <w:lang w:val="en-CA"/>
        </w:rPr>
        <w:t xml:space="preserve"> level is calculated as the </w:t>
      </w:r>
      <w:r w:rsidRPr="00756DB4">
        <w:rPr>
          <w:b/>
          <w:lang w:val="en-CA"/>
        </w:rPr>
        <w:t>sum of all the PM</w:t>
      </w:r>
      <w:r w:rsidRPr="00756DB4">
        <w:rPr>
          <w:b/>
          <w:vertAlign w:val="subscript"/>
          <w:lang w:val="en-CA"/>
        </w:rPr>
        <w:t>2.5</w:t>
      </w:r>
      <w:r w:rsidRPr="00756DB4">
        <w:rPr>
          <w:b/>
          <w:lang w:val="en-CA"/>
        </w:rPr>
        <w:t xml:space="preserve"> values</w:t>
      </w:r>
      <w:r w:rsidRPr="00756DB4">
        <w:rPr>
          <w:lang w:val="en-CA"/>
        </w:rPr>
        <w:t xml:space="preserve">, divided by the </w:t>
      </w:r>
      <w:r w:rsidRPr="00756DB4">
        <w:rPr>
          <w:b/>
          <w:lang w:val="en-CA"/>
        </w:rPr>
        <w:t>number of observations</w:t>
      </w:r>
      <w:r w:rsidRPr="00756DB4">
        <w:rPr>
          <w:lang w:val="en-CA"/>
        </w:rPr>
        <w:t>.</w:t>
      </w:r>
      <w:r>
        <w:rPr>
          <w:lang w:val="en-CA"/>
        </w:rPr>
        <w:br/>
      </w:r>
    </w:p>
    <w:p w14:paraId="10819FF4" w14:textId="62488370" w:rsidR="000E205E" w:rsidRDefault="000E205E" w:rsidP="000E205E">
      <w:pPr>
        <w:pStyle w:val="ListParagraph"/>
        <w:widowControl/>
        <w:numPr>
          <w:ilvl w:val="0"/>
          <w:numId w:val="6"/>
        </w:numPr>
        <w:autoSpaceDE/>
        <w:autoSpaceDN/>
        <w:spacing w:after="200" w:line="276" w:lineRule="auto"/>
        <w:contextualSpacing/>
        <w:rPr>
          <w:lang w:val="en-CA"/>
        </w:rPr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6B3A1388" wp14:editId="4856D491">
                <wp:simplePos x="0" y="0"/>
                <wp:positionH relativeFrom="column">
                  <wp:posOffset>3977640</wp:posOffset>
                </wp:positionH>
                <wp:positionV relativeFrom="paragraph">
                  <wp:posOffset>509905</wp:posOffset>
                </wp:positionV>
                <wp:extent cx="1303020" cy="390525"/>
                <wp:effectExtent l="0" t="0" r="11430" b="2857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3020" cy="3905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447242" id="Rectangle 8" o:spid="_x0000_s1026" style="position:absolute;margin-left:313.2pt;margin-top:40.15pt;width:102.6pt;height:30.7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" filled="f" strokecolor="black [3213]" strokeweight="1pt"/>
            </w:pict>
          </mc:Fallback>
        </mc:AlternateContent>
      </w:r>
      <w:r>
        <w:rPr>
          <w:lang w:val="en-CA"/>
        </w:rPr>
        <w:t>What is the sum of all the PM</w:t>
      </w:r>
      <w:r w:rsidRPr="008D1C73">
        <w:rPr>
          <w:vertAlign w:val="subscript"/>
          <w:lang w:val="en-CA"/>
        </w:rPr>
        <w:t>2.5</w:t>
      </w:r>
      <w:r>
        <w:rPr>
          <w:lang w:val="en-CA"/>
        </w:rPr>
        <w:t xml:space="preserve"> values?</w:t>
      </w:r>
      <w:r>
        <w:rPr>
          <w:lang w:val="en-CA"/>
        </w:rPr>
        <w:br/>
      </w:r>
      <w:r>
        <w:rPr>
          <w:lang w:val="en-CA"/>
        </w:rPr>
        <w:br/>
      </w:r>
    </w:p>
    <w:p w14:paraId="57E20D69" w14:textId="6640D3E9" w:rsidR="000E205E" w:rsidRPr="00756DB4" w:rsidRDefault="000E205E" w:rsidP="000E205E">
      <w:pPr>
        <w:pStyle w:val="ListParagraph"/>
        <w:widowControl/>
        <w:numPr>
          <w:ilvl w:val="0"/>
          <w:numId w:val="6"/>
        </w:numPr>
        <w:autoSpaceDE/>
        <w:autoSpaceDN/>
        <w:spacing w:after="200" w:line="276" w:lineRule="auto"/>
        <w:contextualSpacing/>
        <w:rPr>
          <w:lang w:val="en-CA"/>
        </w:rPr>
      </w:pPr>
      <w:r w:rsidRPr="00756DB4">
        <w:rPr>
          <w:lang w:val="en-CA"/>
        </w:rPr>
        <w:t xml:space="preserve">How many observations are reported in the table? </w:t>
      </w:r>
      <w:r w:rsidRPr="00756DB4">
        <w:rPr>
          <w:lang w:val="en-CA"/>
        </w:rPr>
        <w:br/>
      </w:r>
      <w:r w:rsidRPr="00756DB4">
        <w:rPr>
          <w:lang w:val="en-CA"/>
        </w:rPr>
        <w:br/>
      </w:r>
    </w:p>
    <w:p w14:paraId="162950B6" w14:textId="600E79CB" w:rsidR="000E205E" w:rsidRDefault="000E205E" w:rsidP="000E205E">
      <w:pPr>
        <w:pStyle w:val="ListParagraph"/>
        <w:widowControl/>
        <w:numPr>
          <w:ilvl w:val="0"/>
          <w:numId w:val="6"/>
        </w:numPr>
        <w:autoSpaceDE/>
        <w:autoSpaceDN/>
        <w:spacing w:after="200" w:line="276" w:lineRule="auto"/>
        <w:contextualSpacing/>
        <w:rPr>
          <w:lang w:val="en-CA"/>
        </w:rPr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44CED0F" wp14:editId="56E7AA42">
                <wp:simplePos x="0" y="0"/>
                <wp:positionH relativeFrom="column">
                  <wp:posOffset>2692400</wp:posOffset>
                </wp:positionH>
                <wp:positionV relativeFrom="paragraph">
                  <wp:posOffset>6985</wp:posOffset>
                </wp:positionV>
                <wp:extent cx="461962" cy="400050"/>
                <wp:effectExtent l="0" t="0" r="14605" b="19050"/>
                <wp:wrapNone/>
                <wp:docPr id="52" name="Rectangle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1962" cy="40005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E2F6E0" id="Rectangle 52" o:spid="_x0000_s1026" style="position:absolute;margin-left:212pt;margin-top:.55pt;width:36.35pt;height:31.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" filled="f" strokecolor="black [3213]" strokeweight="1pt"/>
            </w:pict>
          </mc:Fallback>
        </mc:AlternateContent>
      </w:r>
      <w:r>
        <w:rPr>
          <w:lang w:val="en-CA"/>
        </w:rPr>
        <w:t>What is the average PM</w:t>
      </w:r>
      <w:r w:rsidRPr="0000214E">
        <w:rPr>
          <w:vertAlign w:val="subscript"/>
          <w:lang w:val="en-CA"/>
        </w:rPr>
        <w:t>2.5</w:t>
      </w:r>
      <w:r>
        <w:rPr>
          <w:lang w:val="en-CA"/>
        </w:rPr>
        <w:t xml:space="preserve"> level?</w:t>
      </w:r>
      <w:r w:rsidRPr="00756DB4">
        <w:rPr>
          <w:noProof/>
          <w:lang w:val="en-CA" w:eastAsia="en-CA"/>
        </w:rPr>
        <w:t xml:space="preserve"> </w:t>
      </w:r>
      <w:r>
        <w:rPr>
          <w:lang w:val="en-CA"/>
        </w:rPr>
        <w:tab/>
      </w:r>
      <w:r>
        <w:rPr>
          <w:lang w:val="en-CA"/>
        </w:rPr>
        <w:tab/>
      </w:r>
      <w:r>
        <w:rPr>
          <w:lang w:val="en-CA"/>
        </w:rPr>
        <w:tab/>
      </w:r>
      <w:r>
        <w:rPr>
          <w:lang w:val="en-CA"/>
        </w:rPr>
        <w:tab/>
      </w:r>
      <w:r>
        <w:rPr>
          <w:lang w:val="en-CA"/>
        </w:rPr>
        <w:tab/>
      </w:r>
      <w:r>
        <w:rPr>
          <w:lang w:val="en-CA"/>
        </w:rPr>
        <w:tab/>
      </w:r>
      <w:r>
        <w:rPr>
          <w:lang w:val="en-CA"/>
        </w:rPr>
        <w:tab/>
      </w:r>
    </w:p>
    <w:p w14:paraId="4A0A083E" w14:textId="77777777" w:rsidR="000E205E" w:rsidRPr="0000214E" w:rsidRDefault="000E205E" w:rsidP="000E205E">
      <w:pPr>
        <w:pStyle w:val="ListParagraph"/>
        <w:ind w:left="3960" w:firstLine="360"/>
        <w:rPr>
          <w:lang w:val="en-CA"/>
        </w:rPr>
      </w:pPr>
      <w:r>
        <w:rPr>
          <w:lang w:val="en-CA"/>
        </w:rPr>
        <w:t xml:space="preserve">           </w:t>
      </w:r>
      <w:r w:rsidRPr="002F2DB8">
        <w:rPr>
          <w:rFonts w:ascii="Symbol" w:hAnsi="Symbol"/>
          <w:lang w:val="en-CA"/>
        </w:rPr>
        <w:t></w:t>
      </w:r>
      <w:r>
        <w:rPr>
          <w:lang w:val="en-CA"/>
        </w:rPr>
        <w:t>g m</w:t>
      </w:r>
      <w:r w:rsidRPr="002F2DB8">
        <w:rPr>
          <w:vertAlign w:val="superscript"/>
          <w:lang w:val="en-CA"/>
        </w:rPr>
        <w:t>-3</w:t>
      </w:r>
    </w:p>
    <w:p w14:paraId="4A8E7E59" w14:textId="77777777" w:rsidR="000E205E" w:rsidRDefault="000E205E" w:rsidP="000E205E">
      <w:pPr>
        <w:ind w:left="1080"/>
        <w:rPr>
          <w:u w:val="single"/>
        </w:rPr>
      </w:pPr>
    </w:p>
    <w:p w14:paraId="7DEB2037" w14:textId="26634D05" w:rsidR="000E205E" w:rsidRPr="00763E52" w:rsidRDefault="000E205E" w:rsidP="000E205E">
      <w:pPr>
        <w:ind w:left="1080"/>
        <w:rPr>
          <w:u w:val="single"/>
        </w:rPr>
      </w:pPr>
      <w:r w:rsidRPr="00763E52">
        <w:rPr>
          <w:u w:val="single"/>
        </w:rPr>
        <w:t>Show your work:</w:t>
      </w:r>
    </w:p>
    <w:p w14:paraId="27AF8999" w14:textId="403FDB30" w:rsidR="000B6034" w:rsidRDefault="000E205E" w:rsidP="000E205E">
      <w:r w:rsidRPr="00A82BC5">
        <w:br/>
      </w:r>
      <w:r w:rsidRPr="00A82BC5">
        <w:br/>
      </w:r>
    </w:p>
    <w:p w14:paraId="3A19532D" w14:textId="77777777" w:rsidR="00184CD8" w:rsidRDefault="00184CD8" w:rsidP="00184CD8">
      <w:pPr>
        <w:pStyle w:val="ListParagraph"/>
      </w:pPr>
    </w:p>
    <w:p w14:paraId="7898AE06" w14:textId="77777777" w:rsidR="00184CD8" w:rsidRDefault="00184CD8" w:rsidP="00184CD8">
      <w:pPr>
        <w:pStyle w:val="ListParagraph"/>
      </w:pPr>
    </w:p>
    <w:p w14:paraId="27DD375F" w14:textId="77777777" w:rsidR="0097542A" w:rsidRDefault="0097542A">
      <w:pPr>
        <w:spacing w:before="103"/>
        <w:ind w:right="999"/>
        <w:jc w:val="right"/>
        <w:rPr>
          <w:rFonts w:ascii="Trebuchet MS"/>
          <w:w w:val="95"/>
          <w:sz w:val="18"/>
        </w:rPr>
      </w:pPr>
    </w:p>
    <w:p w14:paraId="1FFC4152" w14:textId="77777777" w:rsidR="0097542A" w:rsidRDefault="0097542A">
      <w:pPr>
        <w:spacing w:before="103"/>
        <w:ind w:right="999"/>
        <w:jc w:val="right"/>
        <w:rPr>
          <w:rFonts w:ascii="Trebuchet MS"/>
          <w:w w:val="95"/>
          <w:sz w:val="18"/>
        </w:rPr>
      </w:pPr>
    </w:p>
    <w:p w14:paraId="005D7909" w14:textId="57920BC0" w:rsidR="0097542A" w:rsidRDefault="0097542A">
      <w:pPr>
        <w:spacing w:before="103"/>
        <w:ind w:right="999"/>
        <w:jc w:val="right"/>
        <w:rPr>
          <w:rFonts w:ascii="Trebuchet MS"/>
          <w:w w:val="95"/>
          <w:sz w:val="18"/>
        </w:rPr>
      </w:pPr>
    </w:p>
    <w:p w14:paraId="18D9A26A" w14:textId="703871EE" w:rsidR="000E205E" w:rsidRDefault="000E205E">
      <w:pPr>
        <w:spacing w:before="103"/>
        <w:ind w:right="999"/>
        <w:jc w:val="right"/>
        <w:rPr>
          <w:rFonts w:ascii="Trebuchet MS"/>
          <w:w w:val="95"/>
          <w:sz w:val="18"/>
        </w:rPr>
      </w:pPr>
    </w:p>
    <w:p w14:paraId="4077A4DB" w14:textId="48FC46E4" w:rsidR="000E205E" w:rsidRDefault="000E205E">
      <w:pPr>
        <w:spacing w:before="103"/>
        <w:ind w:right="999"/>
        <w:jc w:val="right"/>
        <w:rPr>
          <w:rFonts w:ascii="Trebuchet MS"/>
          <w:w w:val="95"/>
          <w:sz w:val="18"/>
        </w:rPr>
      </w:pPr>
    </w:p>
    <w:p w14:paraId="113870CC" w14:textId="3D4BFF07" w:rsidR="000E205E" w:rsidRDefault="000E205E">
      <w:pPr>
        <w:spacing w:before="103"/>
        <w:ind w:right="999"/>
        <w:jc w:val="right"/>
        <w:rPr>
          <w:rFonts w:ascii="Trebuchet MS"/>
          <w:w w:val="95"/>
          <w:sz w:val="18"/>
        </w:rPr>
      </w:pPr>
    </w:p>
    <w:p w14:paraId="27837CDF" w14:textId="7A5A3BDE" w:rsidR="000E205E" w:rsidRDefault="000E205E">
      <w:pPr>
        <w:spacing w:before="103"/>
        <w:ind w:right="999"/>
        <w:jc w:val="right"/>
        <w:rPr>
          <w:rFonts w:ascii="Trebuchet MS"/>
          <w:w w:val="95"/>
          <w:sz w:val="18"/>
        </w:rPr>
      </w:pPr>
    </w:p>
    <w:p w14:paraId="72B7B113" w14:textId="0C1128CE" w:rsidR="000E205E" w:rsidRDefault="000E205E">
      <w:pPr>
        <w:spacing w:before="103"/>
        <w:ind w:right="999"/>
        <w:jc w:val="right"/>
        <w:rPr>
          <w:rFonts w:ascii="Trebuchet MS"/>
          <w:w w:val="95"/>
          <w:sz w:val="18"/>
        </w:rPr>
      </w:pPr>
    </w:p>
    <w:p w14:paraId="095726E7" w14:textId="6F7C2B01" w:rsidR="000E205E" w:rsidRDefault="000E205E">
      <w:pPr>
        <w:spacing w:before="103"/>
        <w:ind w:right="999"/>
        <w:jc w:val="right"/>
        <w:rPr>
          <w:rFonts w:ascii="Trebuchet MS"/>
          <w:w w:val="95"/>
          <w:sz w:val="18"/>
        </w:rPr>
      </w:pPr>
    </w:p>
    <w:p w14:paraId="098AC352" w14:textId="2B73E14E" w:rsidR="000E205E" w:rsidRDefault="000E205E">
      <w:pPr>
        <w:spacing w:before="103"/>
        <w:ind w:right="999"/>
        <w:jc w:val="right"/>
        <w:rPr>
          <w:rFonts w:ascii="Trebuchet MS"/>
          <w:w w:val="95"/>
          <w:sz w:val="18"/>
        </w:rPr>
      </w:pPr>
    </w:p>
    <w:p w14:paraId="17972FE0" w14:textId="1E14633E" w:rsidR="000E205E" w:rsidRDefault="000E205E">
      <w:pPr>
        <w:spacing w:before="103"/>
        <w:ind w:right="999"/>
        <w:jc w:val="right"/>
        <w:rPr>
          <w:rFonts w:ascii="Trebuchet MS"/>
          <w:w w:val="95"/>
          <w:sz w:val="18"/>
        </w:rPr>
      </w:pPr>
    </w:p>
    <w:p w14:paraId="0F300437" w14:textId="401E586B" w:rsidR="000E205E" w:rsidRDefault="000E205E">
      <w:pPr>
        <w:spacing w:before="103"/>
        <w:ind w:right="999"/>
        <w:jc w:val="right"/>
        <w:rPr>
          <w:rFonts w:ascii="Trebuchet MS"/>
          <w:w w:val="95"/>
          <w:sz w:val="18"/>
        </w:rPr>
      </w:pPr>
    </w:p>
    <w:p w14:paraId="6732E1AD" w14:textId="26089DC3" w:rsidR="000E205E" w:rsidRDefault="000E205E">
      <w:pPr>
        <w:spacing w:before="103"/>
        <w:ind w:right="999"/>
        <w:jc w:val="right"/>
        <w:rPr>
          <w:rFonts w:ascii="Trebuchet MS"/>
          <w:w w:val="95"/>
          <w:sz w:val="18"/>
        </w:rPr>
      </w:pPr>
    </w:p>
    <w:p w14:paraId="33991B9B" w14:textId="13C4D404" w:rsidR="000E205E" w:rsidRDefault="000E205E">
      <w:pPr>
        <w:spacing w:before="103"/>
        <w:ind w:right="999"/>
        <w:jc w:val="right"/>
        <w:rPr>
          <w:rFonts w:ascii="Trebuchet MS"/>
          <w:w w:val="95"/>
          <w:sz w:val="18"/>
        </w:rPr>
      </w:pPr>
    </w:p>
    <w:p w14:paraId="0106549B" w14:textId="6AE865CB" w:rsidR="000E205E" w:rsidRDefault="000E205E">
      <w:pPr>
        <w:spacing w:before="103"/>
        <w:ind w:right="999"/>
        <w:jc w:val="right"/>
        <w:rPr>
          <w:rFonts w:ascii="Trebuchet MS"/>
          <w:w w:val="95"/>
          <w:sz w:val="18"/>
        </w:rPr>
      </w:pPr>
    </w:p>
    <w:p w14:paraId="70961262" w14:textId="484C25B9" w:rsidR="000E205E" w:rsidRDefault="000E205E">
      <w:pPr>
        <w:spacing w:before="103"/>
        <w:ind w:right="999"/>
        <w:jc w:val="right"/>
        <w:rPr>
          <w:rFonts w:ascii="Trebuchet MS"/>
          <w:w w:val="95"/>
          <w:sz w:val="18"/>
        </w:rPr>
      </w:pPr>
    </w:p>
    <w:p w14:paraId="2C50083E" w14:textId="15590ACB" w:rsidR="000E205E" w:rsidRDefault="000E205E">
      <w:pPr>
        <w:spacing w:before="103"/>
        <w:ind w:right="999"/>
        <w:jc w:val="right"/>
        <w:rPr>
          <w:rFonts w:ascii="Trebuchet MS"/>
          <w:w w:val="95"/>
          <w:sz w:val="18"/>
        </w:rPr>
      </w:pPr>
    </w:p>
    <w:p w14:paraId="13FFC02D" w14:textId="557C3B30" w:rsidR="000E205E" w:rsidRDefault="000E205E">
      <w:pPr>
        <w:spacing w:before="103"/>
        <w:ind w:right="999"/>
        <w:jc w:val="right"/>
        <w:rPr>
          <w:rFonts w:ascii="Trebuchet MS"/>
          <w:w w:val="95"/>
          <w:sz w:val="18"/>
        </w:rPr>
      </w:pPr>
    </w:p>
    <w:p w14:paraId="19F78D29" w14:textId="48EF26E0" w:rsidR="000E205E" w:rsidRDefault="000E205E">
      <w:pPr>
        <w:spacing w:before="103"/>
        <w:ind w:right="999"/>
        <w:jc w:val="right"/>
        <w:rPr>
          <w:rFonts w:ascii="Trebuchet MS"/>
          <w:w w:val="95"/>
          <w:sz w:val="18"/>
        </w:rPr>
      </w:pPr>
    </w:p>
    <w:p w14:paraId="19B33612" w14:textId="0B2E0A16" w:rsidR="000E205E" w:rsidRDefault="000E205E">
      <w:pPr>
        <w:spacing w:before="103"/>
        <w:ind w:right="999"/>
        <w:jc w:val="right"/>
        <w:rPr>
          <w:rFonts w:ascii="Trebuchet MS"/>
          <w:w w:val="95"/>
          <w:sz w:val="18"/>
        </w:rPr>
      </w:pPr>
    </w:p>
    <w:p w14:paraId="0045B4A7" w14:textId="0D302929" w:rsidR="000E205E" w:rsidRDefault="000E205E">
      <w:pPr>
        <w:spacing w:before="103"/>
        <w:ind w:right="999"/>
        <w:jc w:val="right"/>
        <w:rPr>
          <w:rFonts w:ascii="Trebuchet MS"/>
          <w:w w:val="95"/>
          <w:sz w:val="18"/>
        </w:rPr>
      </w:pPr>
    </w:p>
    <w:p w14:paraId="0BA7D01B" w14:textId="77777777" w:rsidR="000E205E" w:rsidRDefault="000E205E">
      <w:pPr>
        <w:spacing w:before="103"/>
        <w:ind w:right="999"/>
        <w:jc w:val="right"/>
        <w:rPr>
          <w:rFonts w:ascii="Trebuchet MS"/>
          <w:w w:val="95"/>
          <w:sz w:val="18"/>
        </w:rPr>
      </w:pPr>
    </w:p>
    <w:p w14:paraId="386FBB5E" w14:textId="77777777" w:rsidR="000E205E" w:rsidRDefault="000E205E">
      <w:pPr>
        <w:spacing w:before="103"/>
        <w:ind w:right="999"/>
        <w:jc w:val="right"/>
        <w:rPr>
          <w:rFonts w:ascii="Trebuchet MS"/>
          <w:w w:val="95"/>
          <w:sz w:val="18"/>
        </w:rPr>
      </w:pPr>
    </w:p>
    <w:p w14:paraId="418CAC21" w14:textId="77777777" w:rsidR="000E205E" w:rsidRDefault="000E205E">
      <w:pPr>
        <w:spacing w:before="103"/>
        <w:ind w:right="999"/>
        <w:jc w:val="right"/>
        <w:rPr>
          <w:rFonts w:ascii="Trebuchet MS"/>
          <w:w w:val="95"/>
          <w:sz w:val="18"/>
        </w:rPr>
      </w:pPr>
    </w:p>
    <w:p w14:paraId="43EB95B0" w14:textId="3173C656" w:rsidR="003459EB" w:rsidRDefault="00000000">
      <w:pPr>
        <w:spacing w:before="103"/>
        <w:ind w:right="999"/>
        <w:jc w:val="right"/>
        <w:rPr>
          <w:rFonts w:ascii="Trebuchet MS"/>
          <w:sz w:val="18"/>
        </w:rPr>
      </w:pPr>
      <w:r>
        <w:rPr>
          <w:rFonts w:ascii="Trebuchet MS"/>
          <w:w w:val="95"/>
          <w:sz w:val="18"/>
        </w:rPr>
        <w:t>Funding</w:t>
      </w:r>
      <w:r>
        <w:rPr>
          <w:rFonts w:ascii="Trebuchet MS"/>
          <w:spacing w:val="-10"/>
          <w:w w:val="95"/>
          <w:sz w:val="18"/>
        </w:rPr>
        <w:t xml:space="preserve"> </w:t>
      </w:r>
      <w:r>
        <w:rPr>
          <w:rFonts w:ascii="Trebuchet MS"/>
          <w:w w:val="95"/>
          <w:sz w:val="18"/>
        </w:rPr>
        <w:t>provided</w:t>
      </w:r>
      <w:r>
        <w:rPr>
          <w:rFonts w:ascii="Trebuchet MS"/>
          <w:spacing w:val="-10"/>
          <w:w w:val="95"/>
          <w:sz w:val="18"/>
        </w:rPr>
        <w:t xml:space="preserve"> </w:t>
      </w:r>
      <w:r>
        <w:rPr>
          <w:rFonts w:ascii="Trebuchet MS"/>
          <w:w w:val="95"/>
          <w:sz w:val="18"/>
        </w:rPr>
        <w:t>by:</w:t>
      </w:r>
    </w:p>
    <w:p w14:paraId="3FDA63C5" w14:textId="10CC0BCD" w:rsidR="003459EB" w:rsidRDefault="00000000">
      <w:pPr>
        <w:pStyle w:val="BodyText"/>
        <w:spacing w:before="3"/>
        <w:rPr>
          <w:rFonts w:ascii="Trebuchet MS"/>
          <w:sz w:val="12"/>
        </w:rPr>
      </w:pPr>
      <w:r>
        <w:rPr>
          <w:noProof/>
        </w:rPr>
        <w:drawing>
          <wp:anchor distT="0" distB="0" distL="0" distR="0" simplePos="0" relativeHeight="4" behindDoc="0" locked="0" layoutInCell="1" allowOverlap="1" wp14:anchorId="3E20E2B6" wp14:editId="7EED78A8">
            <wp:simplePos x="0" y="0"/>
            <wp:positionH relativeFrom="page">
              <wp:posOffset>5708392</wp:posOffset>
            </wp:positionH>
            <wp:positionV relativeFrom="paragraph">
              <wp:posOffset>136776</wp:posOffset>
            </wp:positionV>
            <wp:extent cx="1538192" cy="352044"/>
            <wp:effectExtent l="0" t="0" r="0" b="0"/>
            <wp:wrapTopAndBottom/>
            <wp:docPr id="7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7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38192" cy="35204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3459EB">
      <w:type w:val="continuous"/>
      <w:pgSz w:w="12240" w:h="15840"/>
      <w:pgMar w:top="260" w:right="640" w:bottom="0" w:left="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DD23DF"/>
    <w:multiLevelType w:val="hybridMultilevel"/>
    <w:tmpl w:val="ECAAC820"/>
    <w:lvl w:ilvl="0" w:tplc="BE1CC16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379362A"/>
    <w:multiLevelType w:val="hybridMultilevel"/>
    <w:tmpl w:val="9AEA873E"/>
    <w:lvl w:ilvl="0" w:tplc="EC0637B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5300100"/>
    <w:multiLevelType w:val="hybridMultilevel"/>
    <w:tmpl w:val="F83EF152"/>
    <w:lvl w:ilvl="0" w:tplc="80607F6C">
      <w:start w:val="1"/>
      <w:numFmt w:val="decimal"/>
      <w:lvlText w:val="%1."/>
      <w:lvlJc w:val="left"/>
      <w:pPr>
        <w:ind w:left="-150" w:hanging="266"/>
        <w:jc w:val="left"/>
      </w:pPr>
      <w:rPr>
        <w:rFonts w:ascii="Tahoma" w:eastAsia="Tahoma" w:hAnsi="Tahoma" w:cs="Tahoma" w:hint="default"/>
        <w:w w:val="56"/>
        <w:sz w:val="22"/>
        <w:szCs w:val="22"/>
        <w:lang w:val="en-US" w:eastAsia="en-US" w:bidi="ar-SA"/>
      </w:rPr>
    </w:lvl>
    <w:lvl w:ilvl="1" w:tplc="F368843C">
      <w:start w:val="1"/>
      <w:numFmt w:val="lowerLetter"/>
      <w:lvlText w:val="%2)"/>
      <w:lvlJc w:val="left"/>
      <w:pPr>
        <w:ind w:left="53" w:hanging="232"/>
        <w:jc w:val="left"/>
      </w:pPr>
      <w:rPr>
        <w:rFonts w:ascii="Tahoma" w:eastAsia="Tahoma" w:hAnsi="Tahoma" w:cs="Tahoma" w:hint="default"/>
        <w:w w:val="89"/>
        <w:sz w:val="22"/>
        <w:szCs w:val="22"/>
        <w:lang w:val="en-US" w:eastAsia="en-US" w:bidi="ar-SA"/>
      </w:rPr>
    </w:lvl>
    <w:lvl w:ilvl="2" w:tplc="81D094EC">
      <w:numFmt w:val="bullet"/>
      <w:lvlText w:val="•"/>
      <w:lvlJc w:val="left"/>
      <w:pPr>
        <w:ind w:left="1192" w:hanging="232"/>
      </w:pPr>
      <w:rPr>
        <w:rFonts w:hint="default"/>
        <w:lang w:val="en-US" w:eastAsia="en-US" w:bidi="ar-SA"/>
      </w:rPr>
    </w:lvl>
    <w:lvl w:ilvl="3" w:tplc="8CF29598">
      <w:numFmt w:val="bullet"/>
      <w:lvlText w:val="•"/>
      <w:lvlJc w:val="left"/>
      <w:pPr>
        <w:ind w:left="2328" w:hanging="232"/>
      </w:pPr>
      <w:rPr>
        <w:rFonts w:hint="default"/>
        <w:lang w:val="en-US" w:eastAsia="en-US" w:bidi="ar-SA"/>
      </w:rPr>
    </w:lvl>
    <w:lvl w:ilvl="4" w:tplc="73F646BE">
      <w:numFmt w:val="bullet"/>
      <w:lvlText w:val="•"/>
      <w:lvlJc w:val="left"/>
      <w:pPr>
        <w:ind w:left="3463" w:hanging="232"/>
      </w:pPr>
      <w:rPr>
        <w:rFonts w:hint="default"/>
        <w:lang w:val="en-US" w:eastAsia="en-US" w:bidi="ar-SA"/>
      </w:rPr>
    </w:lvl>
    <w:lvl w:ilvl="5" w:tplc="5BC2B838">
      <w:numFmt w:val="bullet"/>
      <w:lvlText w:val="•"/>
      <w:lvlJc w:val="left"/>
      <w:pPr>
        <w:ind w:left="4599" w:hanging="232"/>
      </w:pPr>
      <w:rPr>
        <w:rFonts w:hint="default"/>
        <w:lang w:val="en-US" w:eastAsia="en-US" w:bidi="ar-SA"/>
      </w:rPr>
    </w:lvl>
    <w:lvl w:ilvl="6" w:tplc="B64AAFFE">
      <w:numFmt w:val="bullet"/>
      <w:lvlText w:val="•"/>
      <w:lvlJc w:val="left"/>
      <w:pPr>
        <w:ind w:left="5734" w:hanging="232"/>
      </w:pPr>
      <w:rPr>
        <w:rFonts w:hint="default"/>
        <w:lang w:val="en-US" w:eastAsia="en-US" w:bidi="ar-SA"/>
      </w:rPr>
    </w:lvl>
    <w:lvl w:ilvl="7" w:tplc="27680B48">
      <w:numFmt w:val="bullet"/>
      <w:lvlText w:val="•"/>
      <w:lvlJc w:val="left"/>
      <w:pPr>
        <w:ind w:left="6870" w:hanging="232"/>
      </w:pPr>
      <w:rPr>
        <w:rFonts w:hint="default"/>
        <w:lang w:val="en-US" w:eastAsia="en-US" w:bidi="ar-SA"/>
      </w:rPr>
    </w:lvl>
    <w:lvl w:ilvl="8" w:tplc="0BBEDEB2">
      <w:numFmt w:val="bullet"/>
      <w:lvlText w:val="•"/>
      <w:lvlJc w:val="left"/>
      <w:pPr>
        <w:ind w:left="8005" w:hanging="232"/>
      </w:pPr>
      <w:rPr>
        <w:rFonts w:hint="default"/>
        <w:lang w:val="en-US" w:eastAsia="en-US" w:bidi="ar-SA"/>
      </w:rPr>
    </w:lvl>
  </w:abstractNum>
  <w:abstractNum w:abstractNumId="3" w15:restartNumberingAfterBreak="0">
    <w:nsid w:val="67992C4A"/>
    <w:multiLevelType w:val="hybridMultilevel"/>
    <w:tmpl w:val="A796CAB4"/>
    <w:lvl w:ilvl="0" w:tplc="F2AA08D4">
      <w:numFmt w:val="bullet"/>
      <w:lvlText w:val="•"/>
      <w:lvlJc w:val="left"/>
      <w:pPr>
        <w:ind w:left="669" w:hanging="146"/>
      </w:pPr>
      <w:rPr>
        <w:rFonts w:ascii="Tahoma" w:eastAsia="Tahoma" w:hAnsi="Tahoma" w:cs="Tahoma" w:hint="default"/>
        <w:w w:val="92"/>
        <w:sz w:val="22"/>
        <w:szCs w:val="22"/>
        <w:lang w:val="en-US" w:eastAsia="en-US" w:bidi="ar-SA"/>
      </w:rPr>
    </w:lvl>
    <w:lvl w:ilvl="1" w:tplc="04A0D9A8">
      <w:numFmt w:val="bullet"/>
      <w:lvlText w:val="•"/>
      <w:lvlJc w:val="left"/>
      <w:pPr>
        <w:ind w:left="1674" w:hanging="146"/>
      </w:pPr>
      <w:rPr>
        <w:rFonts w:hint="default"/>
        <w:lang w:val="en-US" w:eastAsia="en-US" w:bidi="ar-SA"/>
      </w:rPr>
    </w:lvl>
    <w:lvl w:ilvl="2" w:tplc="B42C9AD6">
      <w:numFmt w:val="bullet"/>
      <w:lvlText w:val="•"/>
      <w:lvlJc w:val="left"/>
      <w:pPr>
        <w:ind w:left="2688" w:hanging="146"/>
      </w:pPr>
      <w:rPr>
        <w:rFonts w:hint="default"/>
        <w:lang w:val="en-US" w:eastAsia="en-US" w:bidi="ar-SA"/>
      </w:rPr>
    </w:lvl>
    <w:lvl w:ilvl="3" w:tplc="AA82BAEA">
      <w:numFmt w:val="bullet"/>
      <w:lvlText w:val="•"/>
      <w:lvlJc w:val="left"/>
      <w:pPr>
        <w:ind w:left="3702" w:hanging="146"/>
      </w:pPr>
      <w:rPr>
        <w:rFonts w:hint="default"/>
        <w:lang w:val="en-US" w:eastAsia="en-US" w:bidi="ar-SA"/>
      </w:rPr>
    </w:lvl>
    <w:lvl w:ilvl="4" w:tplc="2996A956">
      <w:numFmt w:val="bullet"/>
      <w:lvlText w:val="•"/>
      <w:lvlJc w:val="left"/>
      <w:pPr>
        <w:ind w:left="4716" w:hanging="146"/>
      </w:pPr>
      <w:rPr>
        <w:rFonts w:hint="default"/>
        <w:lang w:val="en-US" w:eastAsia="en-US" w:bidi="ar-SA"/>
      </w:rPr>
    </w:lvl>
    <w:lvl w:ilvl="5" w:tplc="D01C7968">
      <w:numFmt w:val="bullet"/>
      <w:lvlText w:val="•"/>
      <w:lvlJc w:val="left"/>
      <w:pPr>
        <w:ind w:left="5730" w:hanging="146"/>
      </w:pPr>
      <w:rPr>
        <w:rFonts w:hint="default"/>
        <w:lang w:val="en-US" w:eastAsia="en-US" w:bidi="ar-SA"/>
      </w:rPr>
    </w:lvl>
    <w:lvl w:ilvl="6" w:tplc="EC4A9B7C">
      <w:numFmt w:val="bullet"/>
      <w:lvlText w:val="•"/>
      <w:lvlJc w:val="left"/>
      <w:pPr>
        <w:ind w:left="6744" w:hanging="146"/>
      </w:pPr>
      <w:rPr>
        <w:rFonts w:hint="default"/>
        <w:lang w:val="en-US" w:eastAsia="en-US" w:bidi="ar-SA"/>
      </w:rPr>
    </w:lvl>
    <w:lvl w:ilvl="7" w:tplc="91FE4428">
      <w:numFmt w:val="bullet"/>
      <w:lvlText w:val="•"/>
      <w:lvlJc w:val="left"/>
      <w:pPr>
        <w:ind w:left="7758" w:hanging="146"/>
      </w:pPr>
      <w:rPr>
        <w:rFonts w:hint="default"/>
        <w:lang w:val="en-US" w:eastAsia="en-US" w:bidi="ar-SA"/>
      </w:rPr>
    </w:lvl>
    <w:lvl w:ilvl="8" w:tplc="11184B4C">
      <w:numFmt w:val="bullet"/>
      <w:lvlText w:val="•"/>
      <w:lvlJc w:val="left"/>
      <w:pPr>
        <w:ind w:left="8772" w:hanging="146"/>
      </w:pPr>
      <w:rPr>
        <w:rFonts w:hint="default"/>
        <w:lang w:val="en-US" w:eastAsia="en-US" w:bidi="ar-SA"/>
      </w:rPr>
    </w:lvl>
  </w:abstractNum>
  <w:abstractNum w:abstractNumId="4" w15:restartNumberingAfterBreak="0">
    <w:nsid w:val="6A145797"/>
    <w:multiLevelType w:val="hybridMultilevel"/>
    <w:tmpl w:val="244A7430"/>
    <w:lvl w:ilvl="0" w:tplc="F69694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11208C"/>
    <w:multiLevelType w:val="hybridMultilevel"/>
    <w:tmpl w:val="FF88B2AE"/>
    <w:lvl w:ilvl="0" w:tplc="6D7CBAA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428812990">
    <w:abstractNumId w:val="2"/>
  </w:num>
  <w:num w:numId="2" w16cid:durableId="1188057087">
    <w:abstractNumId w:val="3"/>
  </w:num>
  <w:num w:numId="3" w16cid:durableId="731080037">
    <w:abstractNumId w:val="4"/>
  </w:num>
  <w:num w:numId="4" w16cid:durableId="479737405">
    <w:abstractNumId w:val="5"/>
  </w:num>
  <w:num w:numId="5" w16cid:durableId="1741174560">
    <w:abstractNumId w:val="0"/>
  </w:num>
  <w:num w:numId="6" w16cid:durableId="9853206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3tTA1NDYyMjQ1t7RU0lEKTi0uzszPAykwqgUAXK/2CSwAAAA="/>
  </w:docVars>
  <w:rsids>
    <w:rsidRoot w:val="003459EB"/>
    <w:rsid w:val="000B6034"/>
    <w:rsid w:val="000E205E"/>
    <w:rsid w:val="00184CD8"/>
    <w:rsid w:val="003459EB"/>
    <w:rsid w:val="00532E36"/>
    <w:rsid w:val="0097542A"/>
    <w:rsid w:val="00D62777"/>
    <w:rsid w:val="00FE6E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2"/>
    <o:shapelayout v:ext="edit">
      <o:idmap v:ext="edit" data="1"/>
    </o:shapelayout>
  </w:shapeDefaults>
  <w:decimalSymbol w:val="."/>
  <w:listSeparator w:val=","/>
  <w14:docId w14:val="6CCDED25"/>
  <w15:docId w15:val="{9B92DDBF-840B-434F-8876-34E00D1DF9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ahoma" w:eastAsia="Tahoma" w:hAnsi="Tahoma" w:cs="Tahom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34"/>
    <w:qFormat/>
    <w:pPr>
      <w:ind w:left="373" w:hanging="266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97542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yclone.unbc.ca/aqmap/v3/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75</Words>
  <Characters>100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drew Holloway</cp:lastModifiedBy>
  <cp:revision>2</cp:revision>
  <dcterms:created xsi:type="dcterms:W3CDTF">2023-01-09T18:49:00Z</dcterms:created>
  <dcterms:modified xsi:type="dcterms:W3CDTF">2023-01-09T1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3-01-09T00:00:00Z</vt:filetime>
  </property>
</Properties>
</file>